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1797C" w14:textId="77777777" w:rsidR="00B86034" w:rsidRPr="00101826" w:rsidRDefault="00FD3284" w:rsidP="0066108A">
      <w:pPr>
        <w:spacing w:line="500" w:lineRule="exact"/>
        <w:rPr>
          <w:rFonts w:eastAsia="標楷體"/>
          <w:sz w:val="32"/>
          <w:szCs w:val="32"/>
          <w:u w:val="single"/>
        </w:rPr>
      </w:pPr>
      <w:r w:rsidRPr="00101826">
        <w:rPr>
          <w:rFonts w:eastAsia="標楷體"/>
          <w:b/>
          <w:sz w:val="28"/>
          <w:szCs w:val="28"/>
          <w:u w:val="single"/>
        </w:rPr>
        <w:t>附件</w:t>
      </w:r>
      <w:r w:rsidR="008D4E5C" w:rsidRPr="00101826">
        <w:rPr>
          <w:rFonts w:eastAsia="標楷體"/>
          <w:b/>
          <w:sz w:val="28"/>
          <w:szCs w:val="28"/>
          <w:u w:val="single"/>
        </w:rPr>
        <w:t>2</w:t>
      </w:r>
      <w:r w:rsidR="00AF7308">
        <w:rPr>
          <w:rFonts w:eastAsia="標楷體"/>
          <w:b/>
          <w:sz w:val="28"/>
          <w:szCs w:val="28"/>
          <w:u w:val="single"/>
        </w:rPr>
        <w:t>-1</w:t>
      </w:r>
    </w:p>
    <w:tbl>
      <w:tblPr>
        <w:tblpPr w:leftFromText="180" w:rightFromText="180" w:vertAnchor="text" w:horzAnchor="margin" w:tblpXSpec="center" w:tblpY="736"/>
        <w:tblW w:w="1024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1"/>
        <w:gridCol w:w="634"/>
        <w:gridCol w:w="1451"/>
        <w:gridCol w:w="996"/>
        <w:gridCol w:w="145"/>
        <w:gridCol w:w="712"/>
        <w:gridCol w:w="997"/>
        <w:gridCol w:w="849"/>
        <w:gridCol w:w="433"/>
        <w:gridCol w:w="1522"/>
        <w:gridCol w:w="307"/>
        <w:gridCol w:w="1269"/>
      </w:tblGrid>
      <w:tr w:rsidR="002E064E" w:rsidRPr="00101826" w14:paraId="13449DEC" w14:textId="77777777" w:rsidTr="00C95265">
        <w:trPr>
          <w:cantSplit/>
          <w:trHeight w:val="396"/>
        </w:trPr>
        <w:tc>
          <w:tcPr>
            <w:tcW w:w="93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E568D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編號</w:t>
            </w:r>
          </w:p>
        </w:tc>
        <w:tc>
          <w:tcPr>
            <w:tcW w:w="2085" w:type="dxa"/>
            <w:gridSpan w:val="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B2429" w14:textId="1D085C18" w:rsidR="002E064E" w:rsidRPr="00101826" w:rsidRDefault="00C95265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C95265">
              <w:rPr>
                <w:rFonts w:eastAsia="標楷體" w:hint="eastAsia"/>
                <w:color w:val="BFBFBF" w:themeColor="background1" w:themeShade="BF"/>
              </w:rPr>
              <w:t>科教館</w:t>
            </w:r>
            <w:r>
              <w:rPr>
                <w:rFonts w:eastAsia="標楷體" w:hint="eastAsia"/>
                <w:color w:val="BFBFBF" w:themeColor="background1" w:themeShade="BF"/>
              </w:rPr>
              <w:t>方</w:t>
            </w:r>
            <w:r w:rsidRPr="00C95265">
              <w:rPr>
                <w:rFonts w:eastAsia="標楷體" w:hint="eastAsia"/>
                <w:color w:val="BFBFBF" w:themeColor="background1" w:themeShade="BF"/>
              </w:rPr>
              <w:t>填寫</w:t>
            </w:r>
          </w:p>
        </w:tc>
        <w:tc>
          <w:tcPr>
            <w:tcW w:w="996" w:type="dxa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BA6F091" w14:textId="77777777" w:rsidR="002E064E" w:rsidRPr="00101826" w:rsidRDefault="002E064E" w:rsidP="00C95265">
            <w:pPr>
              <w:snapToGrid w:val="0"/>
              <w:spacing w:line="540" w:lineRule="exact"/>
              <w:ind w:left="92"/>
              <w:rPr>
                <w:rFonts w:eastAsia="標楷體"/>
              </w:rPr>
            </w:pPr>
            <w:r w:rsidRPr="00101826">
              <w:rPr>
                <w:rFonts w:eastAsia="標楷體"/>
              </w:rPr>
              <w:t>科</w:t>
            </w:r>
            <w:r w:rsidRPr="00101826">
              <w:rPr>
                <w:rFonts w:eastAsia="標楷體"/>
              </w:rPr>
              <w:t xml:space="preserve"> </w:t>
            </w:r>
            <w:r w:rsidRPr="00101826">
              <w:rPr>
                <w:rFonts w:eastAsia="標楷體"/>
              </w:rPr>
              <w:t>別</w:t>
            </w:r>
          </w:p>
        </w:tc>
        <w:tc>
          <w:tcPr>
            <w:tcW w:w="2703" w:type="dxa"/>
            <w:gridSpan w:val="4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67C2F2" w14:textId="5D5B1680" w:rsidR="002E064E" w:rsidRPr="00101826" w:rsidRDefault="002E064E" w:rsidP="004726B3">
            <w:pPr>
              <w:snapToGrid w:val="0"/>
              <w:spacing w:line="400" w:lineRule="exact"/>
              <w:jc w:val="both"/>
              <w:rPr>
                <w:rFonts w:eastAsia="標楷體" w:hint="eastAsia"/>
              </w:rPr>
            </w:pPr>
            <w:r w:rsidRPr="00101826">
              <w:rPr>
                <w:rFonts w:eastAsia="標楷體"/>
              </w:rPr>
              <w:t xml:space="preserve">     </w:t>
            </w:r>
            <w:r w:rsidR="004726B3">
              <w:rPr>
                <w:rFonts w:eastAsia="標楷體" w:hint="eastAsia"/>
              </w:rPr>
              <w:t>系統軟體科</w:t>
            </w:r>
          </w:p>
        </w:tc>
        <w:tc>
          <w:tcPr>
            <w:tcW w:w="2262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DAE7057" w14:textId="77777777" w:rsidR="002E064E" w:rsidRPr="00101826" w:rsidRDefault="002E064E" w:rsidP="00C95265">
            <w:pPr>
              <w:snapToGrid w:val="0"/>
              <w:spacing w:line="240" w:lineRule="atLeas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個人</w:t>
            </w:r>
            <w:r w:rsidRPr="00101826">
              <w:rPr>
                <w:rFonts w:eastAsia="標楷體"/>
              </w:rPr>
              <w:t>/</w:t>
            </w:r>
            <w:r w:rsidRPr="00101826">
              <w:rPr>
                <w:rFonts w:eastAsia="標楷體"/>
              </w:rPr>
              <w:t>團隊</w:t>
            </w:r>
            <w:r w:rsidRPr="00101826">
              <w:rPr>
                <w:rFonts w:eastAsia="標楷體"/>
              </w:rPr>
              <w:t>2-3</w:t>
            </w:r>
            <w:r w:rsidRPr="00101826">
              <w:rPr>
                <w:rFonts w:eastAsia="標楷體"/>
              </w:rPr>
              <w:t>人</w:t>
            </w:r>
          </w:p>
        </w:tc>
        <w:tc>
          <w:tcPr>
            <w:tcW w:w="126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8189CCF" w14:textId="460AB93D" w:rsidR="002E064E" w:rsidRPr="00101826" w:rsidRDefault="004726B3" w:rsidP="00C95265">
            <w:pPr>
              <w:snapToGrid w:val="0"/>
              <w:spacing w:line="540" w:lineRule="exact"/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個人</w:t>
            </w:r>
          </w:p>
        </w:tc>
      </w:tr>
      <w:tr w:rsidR="002E064E" w:rsidRPr="00101826" w14:paraId="1380B5E5" w14:textId="77777777" w:rsidTr="00C95265">
        <w:trPr>
          <w:cantSplit/>
          <w:trHeight w:val="411"/>
        </w:trPr>
        <w:tc>
          <w:tcPr>
            <w:tcW w:w="156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A6B2FB7" w14:textId="77777777" w:rsidR="002E064E" w:rsidRPr="00101826" w:rsidRDefault="002E064E" w:rsidP="00C95265">
            <w:pPr>
              <w:snapToGrid w:val="0"/>
              <w:spacing w:line="46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 xml:space="preserve"> </w:t>
            </w:r>
            <w:r w:rsidRPr="00101826">
              <w:rPr>
                <w:rFonts w:eastAsia="標楷體"/>
              </w:rPr>
              <w:t>計畫名稱</w:t>
            </w:r>
          </w:p>
        </w:tc>
        <w:tc>
          <w:tcPr>
            <w:tcW w:w="8681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12562D" w14:textId="3559B468" w:rsidR="002E064E" w:rsidRPr="00101826" w:rsidRDefault="004726B3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4726B3">
              <w:rPr>
                <w:rFonts w:eastAsia="標楷體" w:hint="eastAsia"/>
              </w:rPr>
              <w:t>以自然語言處理擷取西域各國間之空間資料</w:t>
            </w:r>
          </w:p>
        </w:tc>
      </w:tr>
      <w:tr w:rsidR="002E064E" w:rsidRPr="00101826" w14:paraId="1E366D7D" w14:textId="77777777" w:rsidTr="00C95265">
        <w:trPr>
          <w:cantSplit/>
          <w:trHeight w:val="513"/>
        </w:trPr>
        <w:tc>
          <w:tcPr>
            <w:tcW w:w="1565" w:type="dxa"/>
            <w:gridSpan w:val="2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CED8D9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作者姓名</w:t>
            </w:r>
          </w:p>
        </w:tc>
        <w:tc>
          <w:tcPr>
            <w:tcW w:w="25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1E1AF" w14:textId="4D6AD99D" w:rsidR="002E064E" w:rsidRPr="00101826" w:rsidRDefault="002E064E" w:rsidP="00C95265">
            <w:pPr>
              <w:snapToGrid w:val="0"/>
              <w:spacing w:line="540" w:lineRule="exact"/>
              <w:rPr>
                <w:rFonts w:eastAsia="標楷體" w:hint="eastAsia"/>
              </w:rPr>
            </w:pPr>
            <w:r w:rsidRPr="00101826">
              <w:rPr>
                <w:rFonts w:eastAsia="標楷體"/>
              </w:rPr>
              <w:t>1.</w:t>
            </w:r>
            <w:proofErr w:type="gramStart"/>
            <w:r w:rsidR="004726B3">
              <w:rPr>
                <w:rFonts w:eastAsia="標楷體" w:hint="eastAsia"/>
              </w:rPr>
              <w:t>侯任謙</w:t>
            </w:r>
            <w:proofErr w:type="gramEnd"/>
          </w:p>
        </w:tc>
        <w:tc>
          <w:tcPr>
            <w:tcW w:w="712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BE326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性別</w:t>
            </w:r>
          </w:p>
        </w:tc>
        <w:tc>
          <w:tcPr>
            <w:tcW w:w="99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7E5E3DA" w14:textId="172B4217" w:rsidR="002E064E" w:rsidRPr="00101826" w:rsidRDefault="004726B3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男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62DAC4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身分證字號</w:t>
            </w:r>
          </w:p>
        </w:tc>
        <w:tc>
          <w:tcPr>
            <w:tcW w:w="309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6F705E" w14:textId="671B0852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4726B3">
              <w:rPr>
                <w:rFonts w:eastAsia="標楷體"/>
              </w:rPr>
              <w:t>H125136929</w:t>
            </w:r>
          </w:p>
        </w:tc>
      </w:tr>
      <w:tr w:rsidR="002E064E" w:rsidRPr="00101826" w14:paraId="140519FE" w14:textId="77777777" w:rsidTr="00C95265">
        <w:trPr>
          <w:cantSplit/>
          <w:trHeight w:val="442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1315C0" w14:textId="77777777" w:rsidR="002E064E" w:rsidRPr="00101826" w:rsidRDefault="002E064E" w:rsidP="00C95265">
            <w:pPr>
              <w:widowControl/>
              <w:rPr>
                <w:rFonts w:eastAsia="標楷體"/>
              </w:rPr>
            </w:pPr>
          </w:p>
        </w:tc>
        <w:tc>
          <w:tcPr>
            <w:tcW w:w="259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62936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7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7DAE1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F4B08D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25B749" w14:textId="77777777" w:rsidR="002E064E" w:rsidRPr="00101826" w:rsidRDefault="002E064E" w:rsidP="00C95265">
            <w:pPr>
              <w:widowControl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F54FDA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</w:tr>
      <w:tr w:rsidR="002E064E" w:rsidRPr="00101826" w14:paraId="7C9AAEFA" w14:textId="77777777" w:rsidTr="00C95265">
        <w:trPr>
          <w:cantSplit/>
          <w:trHeight w:val="165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2C2D6CE" w14:textId="77777777" w:rsidR="002E064E" w:rsidRPr="00101826" w:rsidRDefault="002E064E" w:rsidP="00C95265">
            <w:pPr>
              <w:widowControl/>
              <w:rPr>
                <w:rFonts w:eastAsia="標楷體"/>
              </w:rPr>
            </w:pPr>
          </w:p>
        </w:tc>
        <w:tc>
          <w:tcPr>
            <w:tcW w:w="2592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752C9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  <w:tc>
          <w:tcPr>
            <w:tcW w:w="712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FBA78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D15215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246A3DB" w14:textId="77777777" w:rsidR="002E064E" w:rsidRPr="00101826" w:rsidRDefault="002E064E" w:rsidP="00C95265">
            <w:pPr>
              <w:widowControl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B08D330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</w:tr>
      <w:tr w:rsidR="002E064E" w:rsidRPr="00101826" w14:paraId="2BA1CC48" w14:textId="77777777" w:rsidTr="00C95265">
        <w:trPr>
          <w:cantSplit/>
          <w:trHeight w:val="420"/>
        </w:trPr>
        <w:tc>
          <w:tcPr>
            <w:tcW w:w="1565" w:type="dxa"/>
            <w:gridSpan w:val="2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537A527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作者地址</w:t>
            </w:r>
          </w:p>
        </w:tc>
        <w:tc>
          <w:tcPr>
            <w:tcW w:w="4301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2C7BE94" w14:textId="060AE86B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 w:hint="eastAsia"/>
                <w:vertAlign w:val="superscript"/>
              </w:rPr>
            </w:pPr>
            <w:r w:rsidRPr="00101826">
              <w:rPr>
                <w:rFonts w:eastAsia="標楷體"/>
              </w:rPr>
              <w:t>1.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新北市林口區文化三路一段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6</w:t>
            </w:r>
            <w:r w:rsidR="004726B3" w:rsidRPr="004726B3">
              <w:rPr>
                <w:rFonts w:eastAsia="標楷體"/>
                <w:w w:val="90"/>
                <w:sz w:val="22"/>
                <w:szCs w:val="22"/>
              </w:rPr>
              <w:t>17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巷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1</w:t>
            </w:r>
            <w:r w:rsidR="004726B3" w:rsidRPr="004726B3">
              <w:rPr>
                <w:rFonts w:eastAsia="標楷體"/>
                <w:w w:val="90"/>
                <w:sz w:val="22"/>
                <w:szCs w:val="22"/>
              </w:rPr>
              <w:t>69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號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1</w:t>
            </w:r>
            <w:r w:rsidR="004726B3" w:rsidRPr="004726B3">
              <w:rPr>
                <w:rFonts w:eastAsia="標楷體"/>
                <w:w w:val="90"/>
                <w:sz w:val="22"/>
                <w:szCs w:val="22"/>
              </w:rPr>
              <w:t>1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樓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3E725CE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</w:p>
          <w:p w14:paraId="65A23B35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出生年月日</w:t>
            </w:r>
          </w:p>
          <w:p w14:paraId="1BC64543" w14:textId="0BA8DBB2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聯絡電話</w:t>
            </w:r>
            <w:r w:rsidR="00C95265" w:rsidRPr="00101826">
              <w:rPr>
                <w:rFonts w:eastAsia="標楷體"/>
              </w:rPr>
              <w:t xml:space="preserve"> </w:t>
            </w:r>
            <w:r w:rsidRPr="00C95265">
              <w:rPr>
                <w:rFonts w:eastAsia="標楷體"/>
                <w:b/>
              </w:rPr>
              <w:t>(</w:t>
            </w:r>
            <w:r w:rsidRPr="00C95265">
              <w:rPr>
                <w:rFonts w:eastAsia="標楷體"/>
                <w:b/>
              </w:rPr>
              <w:t>手機</w:t>
            </w:r>
            <w:r w:rsidR="00C95265" w:rsidRPr="00C95265">
              <w:rPr>
                <w:rFonts w:eastAsia="標楷體" w:hint="eastAsia"/>
                <w:b/>
              </w:rPr>
              <w:t>為佳</w:t>
            </w:r>
            <w:r w:rsidRPr="00C95265">
              <w:rPr>
                <w:rFonts w:eastAsia="標楷體"/>
                <w:b/>
              </w:rPr>
              <w:t>)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5BC920" w14:textId="574126D8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4726B3">
              <w:rPr>
                <w:rFonts w:eastAsia="標楷體"/>
              </w:rPr>
              <w:t>94/11/01</w:t>
            </w:r>
          </w:p>
        </w:tc>
        <w:tc>
          <w:tcPr>
            <w:tcW w:w="1576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3F836C" w14:textId="566E80D0" w:rsidR="002E064E" w:rsidRPr="00101826" w:rsidRDefault="004726B3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  <w:r>
              <w:rPr>
                <w:rFonts w:eastAsia="標楷體"/>
              </w:rPr>
              <w:t>930163156</w:t>
            </w:r>
          </w:p>
        </w:tc>
      </w:tr>
      <w:tr w:rsidR="002E064E" w:rsidRPr="00101826" w14:paraId="00C33824" w14:textId="77777777" w:rsidTr="00C95265">
        <w:trPr>
          <w:cantSplit/>
          <w:trHeight w:val="402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26BE58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E612E27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34757E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48C4F1E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</w:t>
            </w:r>
          </w:p>
        </w:tc>
        <w:tc>
          <w:tcPr>
            <w:tcW w:w="1576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C424C3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</w:tr>
      <w:tr w:rsidR="002E064E" w:rsidRPr="00101826" w14:paraId="0D340241" w14:textId="77777777" w:rsidTr="00C95265">
        <w:trPr>
          <w:cantSplit/>
          <w:trHeight w:val="396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4D74C0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2284C205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  <w:vertAlign w:val="superscript"/>
              </w:rPr>
            </w:pPr>
            <w:r w:rsidRPr="00101826">
              <w:rPr>
                <w:rFonts w:eastAsia="標楷體"/>
              </w:rPr>
              <w:t>3.</w:t>
            </w: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13F7B5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12B5F1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  <w:tc>
          <w:tcPr>
            <w:tcW w:w="1576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7DABA91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</w:tr>
      <w:tr w:rsidR="002E064E" w:rsidRPr="00101826" w14:paraId="03772375" w14:textId="77777777" w:rsidTr="00C95265">
        <w:trPr>
          <w:cantSplit/>
          <w:trHeight w:val="257"/>
        </w:trPr>
        <w:tc>
          <w:tcPr>
            <w:tcW w:w="1565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</w:tcPr>
          <w:p w14:paraId="07920B70" w14:textId="31B212C7" w:rsidR="002E064E" w:rsidRPr="00A86BE3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  <w:sz w:val="16"/>
              </w:rPr>
            </w:pPr>
            <w:r w:rsidRPr="00101826">
              <w:rPr>
                <w:rFonts w:eastAsia="標楷體"/>
                <w:sz w:val="16"/>
              </w:rPr>
              <w:t>就讀學校</w:t>
            </w:r>
            <w:r w:rsidR="00327C33" w:rsidRPr="00101826">
              <w:rPr>
                <w:rFonts w:eastAsia="標楷體"/>
                <w:sz w:val="16"/>
              </w:rPr>
              <w:t>(</w:t>
            </w:r>
            <w:r w:rsidR="00327C33" w:rsidRPr="00101826">
              <w:rPr>
                <w:rFonts w:eastAsia="標楷體"/>
                <w:sz w:val="16"/>
              </w:rPr>
              <w:t>主管機關</w:t>
            </w:r>
            <w:r w:rsidR="00327C33" w:rsidRPr="00101826">
              <w:rPr>
                <w:rFonts w:eastAsia="標楷體"/>
                <w:sz w:val="16"/>
              </w:rPr>
              <w:t>)</w:t>
            </w:r>
          </w:p>
        </w:tc>
        <w:tc>
          <w:tcPr>
            <w:tcW w:w="4301" w:type="dxa"/>
            <w:gridSpan w:val="5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8CD7A0B" w14:textId="311C8245" w:rsidR="002E064E" w:rsidRPr="00101826" w:rsidRDefault="004726B3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臺北市立建國高級中學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DCFADDE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e-mail</w:t>
            </w:r>
          </w:p>
          <w:p w14:paraId="334E0E7E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 xml:space="preserve"> </w:t>
            </w: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8EC061" w14:textId="7537C54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4726B3">
              <w:rPr>
                <w:rFonts w:eastAsia="標楷體"/>
              </w:rPr>
              <w:t>alexhou00@gmail.com</w:t>
            </w:r>
          </w:p>
        </w:tc>
      </w:tr>
      <w:tr w:rsidR="002E064E" w:rsidRPr="00101826" w14:paraId="66016D0D" w14:textId="77777777" w:rsidTr="00A86BE3">
        <w:trPr>
          <w:cantSplit/>
          <w:trHeight w:val="89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97E74B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A90ED08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  <w:vertAlign w:val="superscript"/>
              </w:rPr>
            </w:pP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4E21C01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5932DF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</w:tr>
      <w:tr w:rsidR="002E064E" w:rsidRPr="00101826" w14:paraId="42AD6712" w14:textId="77777777" w:rsidTr="00C95265">
        <w:trPr>
          <w:cantSplit/>
          <w:trHeight w:val="470"/>
        </w:trPr>
        <w:tc>
          <w:tcPr>
            <w:tcW w:w="1565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FC175F8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學校地址</w:t>
            </w: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1BD79AAA" w14:textId="23ED3F56" w:rsidR="002E064E" w:rsidRPr="00101826" w:rsidRDefault="004726B3" w:rsidP="00C95265">
            <w:pPr>
              <w:snapToGrid w:val="0"/>
              <w:spacing w:line="400" w:lineRule="exact"/>
              <w:jc w:val="both"/>
              <w:rPr>
                <w:rFonts w:eastAsia="標楷體" w:hint="eastAsia"/>
                <w:vertAlign w:val="superscript"/>
              </w:rPr>
            </w:pPr>
            <w:r w:rsidRPr="004726B3">
              <w:rPr>
                <w:rFonts w:eastAsia="標楷體" w:hint="eastAsia"/>
              </w:rPr>
              <w:t>臺北市中正區南海路</w:t>
            </w:r>
            <w:r w:rsidRPr="004726B3">
              <w:rPr>
                <w:rFonts w:eastAsia="標楷體" w:hint="eastAsia"/>
              </w:rPr>
              <w:t>5</w:t>
            </w:r>
            <w:r w:rsidRPr="004726B3">
              <w:rPr>
                <w:rFonts w:eastAsia="標楷體"/>
              </w:rPr>
              <w:t>6</w:t>
            </w:r>
            <w:r w:rsidRPr="004726B3">
              <w:rPr>
                <w:rFonts w:eastAsia="標楷體" w:hint="eastAsia"/>
              </w:rPr>
              <w:t>號</w:t>
            </w: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5530FE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4553D2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</w:tr>
      <w:tr w:rsidR="002E064E" w:rsidRPr="00101826" w14:paraId="7BE01B9B" w14:textId="77777777" w:rsidTr="00C95265">
        <w:trPr>
          <w:cantSplit/>
          <w:trHeight w:val="342"/>
        </w:trPr>
        <w:tc>
          <w:tcPr>
            <w:tcW w:w="1565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</w:tcPr>
          <w:p w14:paraId="1157F7D5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指導教師簽章</w:t>
            </w:r>
            <w:r w:rsidRPr="00101826">
              <w:rPr>
                <w:rFonts w:eastAsia="標楷體"/>
              </w:rPr>
              <w:t>(</w:t>
            </w:r>
            <w:r w:rsidRPr="00101826">
              <w:rPr>
                <w:rFonts w:eastAsia="標楷體"/>
              </w:rPr>
              <w:t>最多</w:t>
            </w:r>
            <w:r w:rsidRPr="00101826">
              <w:rPr>
                <w:rFonts w:eastAsia="標楷體"/>
              </w:rPr>
              <w:t>2</w:t>
            </w:r>
            <w:r w:rsidRPr="00101826">
              <w:rPr>
                <w:rFonts w:eastAsia="標楷體"/>
              </w:rPr>
              <w:t>名</w:t>
            </w:r>
            <w:r w:rsidRPr="00101826">
              <w:rPr>
                <w:rFonts w:eastAsia="標楷體"/>
              </w:rPr>
              <w:t>)</w:t>
            </w:r>
          </w:p>
        </w:tc>
        <w:tc>
          <w:tcPr>
            <w:tcW w:w="4301" w:type="dxa"/>
            <w:gridSpan w:val="5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CB5522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8DE060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作者年級</w:t>
            </w:r>
          </w:p>
        </w:tc>
        <w:tc>
          <w:tcPr>
            <w:tcW w:w="3098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clear" w:color="auto" w:fill="auto"/>
          </w:tcPr>
          <w:p w14:paraId="6AE5B9C9" w14:textId="2F7514CD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4726B3">
              <w:rPr>
                <w:rFonts w:eastAsia="標楷體"/>
              </w:rPr>
              <w:t>11</w:t>
            </w:r>
          </w:p>
          <w:p w14:paraId="0A15380D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  <w:p w14:paraId="6B141114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</w:tr>
      <w:tr w:rsidR="002E064E" w:rsidRPr="00101826" w14:paraId="4CCA7117" w14:textId="77777777" w:rsidTr="00C95265">
        <w:trPr>
          <w:cantSplit/>
          <w:trHeight w:val="338"/>
        </w:trPr>
        <w:tc>
          <w:tcPr>
            <w:tcW w:w="1565" w:type="dxa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F900683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56BD83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1282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B10FFA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/>
            <w:tcBorders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BEA4F1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</w:tr>
      <w:tr w:rsidR="002E064E" w:rsidRPr="00101826" w14:paraId="04A2D8B1" w14:textId="77777777" w:rsidTr="00C95265">
        <w:trPr>
          <w:cantSplit/>
          <w:trHeight w:val="480"/>
        </w:trPr>
        <w:tc>
          <w:tcPr>
            <w:tcW w:w="1565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615A66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指導教師電話</w:t>
            </w:r>
          </w:p>
          <w:p w14:paraId="6AD5A2C4" w14:textId="10AB81E0" w:rsidR="002E064E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C95265">
              <w:rPr>
                <w:rFonts w:eastAsia="標楷體"/>
                <w:b/>
              </w:rPr>
              <w:t>(</w:t>
            </w:r>
            <w:r w:rsidRPr="00C95265">
              <w:rPr>
                <w:rFonts w:eastAsia="標楷體"/>
                <w:b/>
              </w:rPr>
              <w:t>手機</w:t>
            </w:r>
            <w:r w:rsidRPr="00C95265">
              <w:rPr>
                <w:rFonts w:eastAsia="標楷體" w:hint="eastAsia"/>
                <w:b/>
              </w:rPr>
              <w:t>為佳</w:t>
            </w:r>
            <w:r w:rsidRPr="00C95265">
              <w:rPr>
                <w:rFonts w:eastAsia="標楷體"/>
                <w:b/>
              </w:rPr>
              <w:t>)</w:t>
            </w: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D21D62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7BE0CE6" w14:textId="77777777" w:rsidR="002E064E" w:rsidRPr="00A86BE3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  <w:b/>
              </w:rPr>
            </w:pPr>
            <w:r w:rsidRPr="00A86BE3">
              <w:rPr>
                <w:rFonts w:eastAsia="標楷體"/>
              </w:rPr>
              <w:t>本人申請作品未曾抄襲他人之研究作品，</w:t>
            </w:r>
            <w:r w:rsidRPr="00A86BE3">
              <w:rPr>
                <w:rFonts w:eastAsia="標楷體"/>
                <w:b/>
              </w:rPr>
              <w:t>作者親自簽名</w:t>
            </w: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101944C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 xml:space="preserve">1.      </w:t>
            </w:r>
          </w:p>
        </w:tc>
      </w:tr>
      <w:tr w:rsidR="002E064E" w:rsidRPr="00101826" w14:paraId="2176FD42" w14:textId="77777777" w:rsidTr="00C95265">
        <w:trPr>
          <w:cantSplit/>
          <w:trHeight w:val="548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65FB0CD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0E92A5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1282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CAC9D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916F9B9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</w:tr>
      <w:tr w:rsidR="002E064E" w:rsidRPr="00101826" w14:paraId="7B5FFF79" w14:textId="77777777" w:rsidTr="00C95265">
        <w:trPr>
          <w:cantSplit/>
          <w:trHeight w:val="399"/>
        </w:trPr>
        <w:tc>
          <w:tcPr>
            <w:tcW w:w="1565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DE98A7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教師</w:t>
            </w:r>
            <w:r w:rsidRPr="00101826">
              <w:rPr>
                <w:rFonts w:eastAsia="標楷體"/>
              </w:rPr>
              <w:t>E-Mail</w:t>
            </w: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932A0B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</w:p>
        </w:tc>
        <w:tc>
          <w:tcPr>
            <w:tcW w:w="1282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0A6B6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43C86F3B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</w:tr>
      <w:tr w:rsidR="002E064E" w:rsidRPr="00101826" w14:paraId="32FF3834" w14:textId="77777777" w:rsidTr="00C95265">
        <w:trPr>
          <w:cantSplit/>
          <w:trHeight w:val="375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D8CB61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FF1CFC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1282" w:type="dxa"/>
            <w:gridSpan w:val="2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7B3BB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/>
            <w:tcBorders>
              <w:left w:val="single" w:sz="4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B86F202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</w:tr>
      <w:tr w:rsidR="00C95265" w:rsidRPr="00101826" w14:paraId="6167881D" w14:textId="77777777" w:rsidTr="00C95265">
        <w:trPr>
          <w:cantSplit/>
          <w:trHeight w:val="495"/>
        </w:trPr>
        <w:tc>
          <w:tcPr>
            <w:tcW w:w="1565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1BF7F0" w14:textId="17A6005A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指導教授</w:t>
            </w:r>
            <w:r>
              <w:rPr>
                <w:rFonts w:eastAsia="標楷體" w:hint="eastAsia"/>
              </w:rPr>
              <w:t>姓名</w:t>
            </w:r>
          </w:p>
          <w:p w14:paraId="40036BE2" w14:textId="77777777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(</w:t>
            </w:r>
            <w:r w:rsidRPr="00101826">
              <w:rPr>
                <w:rFonts w:eastAsia="標楷體"/>
              </w:rPr>
              <w:t>若無</w:t>
            </w:r>
            <w:proofErr w:type="gramStart"/>
            <w:r w:rsidRPr="00101826">
              <w:rPr>
                <w:rFonts w:eastAsia="標楷體"/>
              </w:rPr>
              <w:t>可填無</w:t>
            </w:r>
            <w:proofErr w:type="gramEnd"/>
            <w:r w:rsidRPr="00101826">
              <w:rPr>
                <w:rFonts w:eastAsia="標楷體"/>
              </w:rPr>
              <w:t>)</w:t>
            </w:r>
          </w:p>
        </w:tc>
        <w:tc>
          <w:tcPr>
            <w:tcW w:w="4301" w:type="dxa"/>
            <w:gridSpan w:val="5"/>
            <w:tcBorders>
              <w:top w:val="single" w:sz="18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4E91B2" w14:textId="2DB28B58" w:rsidR="00C95265" w:rsidRPr="00101826" w:rsidRDefault="00CE0672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*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6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83647" w14:textId="4122161F" w:rsidR="00C95265" w:rsidRPr="00101826" w:rsidRDefault="00C95265" w:rsidP="00C95265">
            <w:pPr>
              <w:adjustRightInd w:val="0"/>
              <w:snapToGrid w:val="0"/>
              <w:spacing w:line="240" w:lineRule="atLeas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是否參加過科學展覽</w:t>
            </w:r>
            <w:r w:rsidRPr="00101826">
              <w:rPr>
                <w:rFonts w:eastAsia="標楷體"/>
              </w:rPr>
              <w:t xml:space="preserve"> (</w:t>
            </w:r>
            <w:r w:rsidRPr="00101826">
              <w:rPr>
                <w:rFonts w:eastAsia="標楷體"/>
              </w:rPr>
              <w:t>即延續性作品</w:t>
            </w:r>
            <w:r w:rsidRPr="00101826">
              <w:rPr>
                <w:rFonts w:eastAsia="標楷體"/>
              </w:rPr>
              <w:t>)</w:t>
            </w:r>
          </w:p>
        </w:tc>
        <w:tc>
          <w:tcPr>
            <w:tcW w:w="3098" w:type="dxa"/>
            <w:gridSpan w:val="3"/>
            <w:vMerge w:val="restart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8708C1" w14:textId="77777777" w:rsidR="00C95265" w:rsidRPr="00101826" w:rsidRDefault="00C95265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</w:tr>
      <w:tr w:rsidR="00C95265" w:rsidRPr="00101826" w14:paraId="00E4BE92" w14:textId="77777777" w:rsidTr="00C95265">
        <w:trPr>
          <w:cantSplit/>
          <w:trHeight w:val="420"/>
        </w:trPr>
        <w:tc>
          <w:tcPr>
            <w:tcW w:w="1565" w:type="dxa"/>
            <w:gridSpan w:val="2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70F299" w14:textId="77777777" w:rsidR="00C95265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指導教授</w:t>
            </w:r>
          </w:p>
          <w:p w14:paraId="4CED1EB8" w14:textId="566846CC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身份證字號</w:t>
            </w:r>
          </w:p>
          <w:p w14:paraId="528A513F" w14:textId="2629867A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(</w:t>
            </w:r>
            <w:r w:rsidRPr="00101826">
              <w:rPr>
                <w:rFonts w:eastAsia="標楷體"/>
              </w:rPr>
              <w:t>若無</w:t>
            </w:r>
            <w:proofErr w:type="gramStart"/>
            <w:r w:rsidRPr="00101826">
              <w:rPr>
                <w:rFonts w:eastAsia="標楷體"/>
              </w:rPr>
              <w:t>可填無</w:t>
            </w:r>
            <w:proofErr w:type="gramEnd"/>
            <w:r w:rsidRPr="00101826">
              <w:rPr>
                <w:rFonts w:eastAsia="標楷體"/>
              </w:rPr>
              <w:t>)</w:t>
            </w: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F5BB076" w14:textId="35988D87" w:rsidR="00C95265" w:rsidRPr="00101826" w:rsidRDefault="00CE0672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*</w:t>
            </w:r>
          </w:p>
        </w:tc>
        <w:tc>
          <w:tcPr>
            <w:tcW w:w="1282" w:type="dxa"/>
            <w:gridSpan w:val="2"/>
            <w:vMerge/>
            <w:tcBorders>
              <w:top w:val="single" w:sz="6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D58CA" w14:textId="77777777" w:rsidR="00C95265" w:rsidRPr="00101826" w:rsidRDefault="00C95265" w:rsidP="00C95265">
            <w:pPr>
              <w:adjustRightInd w:val="0"/>
              <w:snapToGrid w:val="0"/>
              <w:spacing w:line="240" w:lineRule="atLeas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940085" w14:textId="77777777" w:rsidR="00C95265" w:rsidRPr="00101826" w:rsidRDefault="00C95265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</w:tr>
      <w:tr w:rsidR="00C95265" w:rsidRPr="00101826" w14:paraId="701E3712" w14:textId="77777777" w:rsidTr="00C95265">
        <w:trPr>
          <w:cantSplit/>
          <w:trHeight w:val="418"/>
        </w:trPr>
        <w:tc>
          <w:tcPr>
            <w:tcW w:w="1565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DD9C9F" w14:textId="7D17C666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服務單位</w:t>
            </w:r>
          </w:p>
        </w:tc>
        <w:tc>
          <w:tcPr>
            <w:tcW w:w="430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FCE62AA" w14:textId="387A56B9" w:rsidR="00C95265" w:rsidRPr="00101826" w:rsidRDefault="00CE0672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*</w:t>
            </w:r>
          </w:p>
        </w:tc>
        <w:tc>
          <w:tcPr>
            <w:tcW w:w="1282" w:type="dxa"/>
            <w:gridSpan w:val="2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C0AF9" w14:textId="14F2C952" w:rsidR="00C95265" w:rsidRPr="00101826" w:rsidRDefault="00C95265" w:rsidP="00C95265">
            <w:pPr>
              <w:adjustRightInd w:val="0"/>
              <w:snapToGrid w:val="0"/>
              <w:spacing w:line="240" w:lineRule="atLeas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622DA58E" w14:textId="77777777" w:rsidR="00C95265" w:rsidRPr="00101826" w:rsidRDefault="00C95265" w:rsidP="00C95265">
            <w:pPr>
              <w:snapToGrid w:val="0"/>
              <w:spacing w:line="5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□</w:t>
            </w:r>
            <w:r w:rsidRPr="00101826">
              <w:rPr>
                <w:rFonts w:eastAsia="標楷體"/>
              </w:rPr>
              <w:t>是：</w:t>
            </w:r>
            <w:r w:rsidRPr="00101826">
              <w:rPr>
                <w:rFonts w:eastAsia="標楷體"/>
              </w:rPr>
              <w:t xml:space="preserve">______________ </w:t>
            </w:r>
          </w:p>
          <w:p w14:paraId="0C353425" w14:textId="77777777" w:rsidR="00C95265" w:rsidRPr="00101826" w:rsidRDefault="00C95265" w:rsidP="00C95265">
            <w:pPr>
              <w:snapToGrid w:val="0"/>
              <w:spacing w:line="500" w:lineRule="exact"/>
              <w:jc w:val="both"/>
              <w:rPr>
                <w:rFonts w:eastAsia="標楷體"/>
              </w:rPr>
            </w:pPr>
            <w:proofErr w:type="gramStart"/>
            <w:r w:rsidRPr="00101826">
              <w:rPr>
                <w:rFonts w:eastAsia="標楷體"/>
              </w:rPr>
              <w:t>□</w:t>
            </w:r>
            <w:r w:rsidRPr="00101826">
              <w:rPr>
                <w:rFonts w:eastAsia="標楷體"/>
              </w:rPr>
              <w:t>否</w:t>
            </w:r>
            <w:proofErr w:type="gramEnd"/>
            <w:r w:rsidRPr="00101826">
              <w:rPr>
                <w:rFonts w:eastAsia="標楷體"/>
              </w:rPr>
              <w:t xml:space="preserve">   </w:t>
            </w:r>
          </w:p>
        </w:tc>
      </w:tr>
      <w:tr w:rsidR="00C95265" w:rsidRPr="00101826" w14:paraId="48617A99" w14:textId="77777777" w:rsidTr="00C95265">
        <w:trPr>
          <w:cantSplit/>
          <w:trHeight w:val="307"/>
        </w:trPr>
        <w:tc>
          <w:tcPr>
            <w:tcW w:w="1565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233A041" w14:textId="142329C6" w:rsidR="00C95265" w:rsidRPr="00101826" w:rsidRDefault="00C95265" w:rsidP="00C95265">
            <w:pPr>
              <w:snapToGrid w:val="0"/>
              <w:spacing w:line="46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電</w:t>
            </w:r>
            <w:r w:rsidRPr="00101826">
              <w:rPr>
                <w:rFonts w:eastAsia="標楷體"/>
              </w:rPr>
              <w:t xml:space="preserve">    </w:t>
            </w:r>
            <w:r w:rsidRPr="00101826">
              <w:rPr>
                <w:rFonts w:eastAsia="標楷體"/>
              </w:rPr>
              <w:t>話</w:t>
            </w:r>
          </w:p>
        </w:tc>
        <w:tc>
          <w:tcPr>
            <w:tcW w:w="4301" w:type="dxa"/>
            <w:gridSpan w:val="5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197BB0D" w14:textId="485DD983" w:rsidR="00C95265" w:rsidRPr="00101826" w:rsidRDefault="00CE0672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*</w:t>
            </w:r>
          </w:p>
        </w:tc>
        <w:tc>
          <w:tcPr>
            <w:tcW w:w="1282" w:type="dxa"/>
            <w:gridSpan w:val="2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FA89B" w14:textId="77777777" w:rsidR="00C95265" w:rsidRPr="00101826" w:rsidRDefault="00C95265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2415B5" w14:textId="77777777" w:rsidR="00C95265" w:rsidRPr="00101826" w:rsidRDefault="00C95265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</w:tr>
    </w:tbl>
    <w:p w14:paraId="5EA9221C" w14:textId="487FDDB8" w:rsidR="002E064E" w:rsidRPr="00101826" w:rsidRDefault="0098300A" w:rsidP="00FD3284">
      <w:pPr>
        <w:snapToGrid w:val="0"/>
        <w:spacing w:line="500" w:lineRule="exact"/>
        <w:jc w:val="center"/>
        <w:rPr>
          <w:rFonts w:eastAsia="標楷體"/>
          <w:b/>
          <w:bCs/>
          <w:sz w:val="32"/>
          <w:szCs w:val="32"/>
        </w:rPr>
      </w:pPr>
      <w:r w:rsidRPr="00101826">
        <w:rPr>
          <w:rFonts w:eastAsia="標楷體"/>
          <w:b/>
          <w:sz w:val="28"/>
          <w:szCs w:val="28"/>
        </w:rPr>
        <w:t xml:space="preserve"> </w:t>
      </w:r>
      <w:r w:rsidR="002E064E" w:rsidRPr="00101826">
        <w:rPr>
          <w:rFonts w:eastAsia="標楷體"/>
          <w:b/>
          <w:sz w:val="32"/>
          <w:szCs w:val="32"/>
        </w:rPr>
        <w:t xml:space="preserve"> </w:t>
      </w:r>
      <w:r w:rsidR="002A4039">
        <w:rPr>
          <w:rFonts w:eastAsia="標楷體" w:hint="eastAsia"/>
          <w:b/>
          <w:sz w:val="32"/>
          <w:szCs w:val="32"/>
        </w:rPr>
        <w:t>112</w:t>
      </w:r>
      <w:r w:rsidR="002A4039">
        <w:rPr>
          <w:rFonts w:eastAsia="標楷體" w:hint="eastAsia"/>
          <w:b/>
          <w:sz w:val="32"/>
          <w:szCs w:val="32"/>
        </w:rPr>
        <w:t>年</w:t>
      </w:r>
      <w:r w:rsidR="002E064E" w:rsidRPr="00101826">
        <w:rPr>
          <w:rFonts w:eastAsia="標楷體"/>
          <w:b/>
          <w:sz w:val="32"/>
          <w:szCs w:val="32"/>
        </w:rPr>
        <w:t>「青少年科學人才培育計畫」</w:t>
      </w:r>
      <w:r w:rsidR="002E064E" w:rsidRPr="00101826">
        <w:rPr>
          <w:rFonts w:eastAsia="標楷體"/>
          <w:b/>
          <w:bCs/>
          <w:sz w:val="32"/>
          <w:szCs w:val="32"/>
        </w:rPr>
        <w:t>申請表</w:t>
      </w:r>
    </w:p>
    <w:p w14:paraId="20CDBA4D" w14:textId="3AD5D23A" w:rsidR="00A86BE3" w:rsidRDefault="00A86BE3" w:rsidP="002E064E">
      <w:pPr>
        <w:adjustRightInd w:val="0"/>
        <w:snapToGrid w:val="0"/>
        <w:spacing w:line="300" w:lineRule="exact"/>
        <w:rPr>
          <w:rFonts w:eastAsia="標楷體"/>
          <w:sz w:val="20"/>
          <w:szCs w:val="20"/>
        </w:rPr>
      </w:pPr>
    </w:p>
    <w:p w14:paraId="37EED19D" w14:textId="77777777" w:rsidR="00A86BE3" w:rsidRDefault="00A86BE3" w:rsidP="002E064E">
      <w:pPr>
        <w:adjustRightInd w:val="0"/>
        <w:snapToGrid w:val="0"/>
        <w:spacing w:line="300" w:lineRule="exact"/>
        <w:rPr>
          <w:rFonts w:eastAsia="標楷體"/>
          <w:sz w:val="20"/>
          <w:szCs w:val="20"/>
        </w:rPr>
      </w:pPr>
    </w:p>
    <w:sectPr w:rsidR="00A86BE3" w:rsidSect="00516301">
      <w:pgSz w:w="11906" w:h="16838"/>
      <w:pgMar w:top="1134" w:right="1134" w:bottom="1134" w:left="1134" w:header="624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6DD11" w14:textId="77777777" w:rsidR="00806A13" w:rsidRDefault="00806A13">
      <w:r>
        <w:separator/>
      </w:r>
    </w:p>
  </w:endnote>
  <w:endnote w:type="continuationSeparator" w:id="0">
    <w:p w14:paraId="47CF266B" w14:textId="77777777" w:rsidR="00806A13" w:rsidRDefault="00806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3E357" w14:textId="77777777" w:rsidR="00806A13" w:rsidRDefault="00806A13">
      <w:r>
        <w:separator/>
      </w:r>
    </w:p>
  </w:footnote>
  <w:footnote w:type="continuationSeparator" w:id="0">
    <w:p w14:paraId="7F29E3A1" w14:textId="77777777" w:rsidR="00806A13" w:rsidRDefault="00806A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6475"/>
    <w:multiLevelType w:val="hybridMultilevel"/>
    <w:tmpl w:val="2C4817E6"/>
    <w:lvl w:ilvl="0" w:tplc="2B2244F8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" w15:restartNumberingAfterBreak="0">
    <w:nsid w:val="0E24211E"/>
    <w:multiLevelType w:val="hybridMultilevel"/>
    <w:tmpl w:val="892C0312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B076AE"/>
    <w:multiLevelType w:val="hybridMultilevel"/>
    <w:tmpl w:val="A42CB8E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6C416D4"/>
    <w:multiLevelType w:val="hybridMultilevel"/>
    <w:tmpl w:val="249CFBAC"/>
    <w:lvl w:ilvl="0" w:tplc="04090015">
      <w:start w:val="1"/>
      <w:numFmt w:val="taiwaneseCountingThousand"/>
      <w:lvlText w:val="%1、"/>
      <w:lvlJc w:val="left"/>
      <w:pPr>
        <w:ind w:left="619" w:hanging="480"/>
      </w:pPr>
    </w:lvl>
    <w:lvl w:ilvl="1" w:tplc="D7D83174">
      <w:start w:val="1"/>
      <w:numFmt w:val="decimal"/>
      <w:lvlText w:val="%2."/>
      <w:lvlJc w:val="left"/>
      <w:pPr>
        <w:ind w:left="979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579" w:hanging="480"/>
      </w:pPr>
    </w:lvl>
    <w:lvl w:ilvl="3" w:tplc="0409000F" w:tentative="1">
      <w:start w:val="1"/>
      <w:numFmt w:val="decimal"/>
      <w:lvlText w:val="%4."/>
      <w:lvlJc w:val="left"/>
      <w:pPr>
        <w:ind w:left="205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39" w:hanging="480"/>
      </w:pPr>
    </w:lvl>
    <w:lvl w:ilvl="5" w:tplc="0409001B" w:tentative="1">
      <w:start w:val="1"/>
      <w:numFmt w:val="lowerRoman"/>
      <w:lvlText w:val="%6."/>
      <w:lvlJc w:val="right"/>
      <w:pPr>
        <w:ind w:left="3019" w:hanging="480"/>
      </w:pPr>
    </w:lvl>
    <w:lvl w:ilvl="6" w:tplc="0409000F" w:tentative="1">
      <w:start w:val="1"/>
      <w:numFmt w:val="decimal"/>
      <w:lvlText w:val="%7."/>
      <w:lvlJc w:val="left"/>
      <w:pPr>
        <w:ind w:left="34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79" w:hanging="480"/>
      </w:pPr>
    </w:lvl>
    <w:lvl w:ilvl="8" w:tplc="0409001B" w:tentative="1">
      <w:start w:val="1"/>
      <w:numFmt w:val="lowerRoman"/>
      <w:lvlText w:val="%9."/>
      <w:lvlJc w:val="right"/>
      <w:pPr>
        <w:ind w:left="4459" w:hanging="480"/>
      </w:pPr>
    </w:lvl>
  </w:abstractNum>
  <w:abstractNum w:abstractNumId="4" w15:restartNumberingAfterBreak="0">
    <w:nsid w:val="17F53C45"/>
    <w:multiLevelType w:val="hybridMultilevel"/>
    <w:tmpl w:val="B460513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0BC7B57"/>
    <w:multiLevelType w:val="hybridMultilevel"/>
    <w:tmpl w:val="2E361B70"/>
    <w:lvl w:ilvl="0" w:tplc="92AC5C1C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2A37120"/>
    <w:multiLevelType w:val="hybridMultilevel"/>
    <w:tmpl w:val="72E410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53526BF"/>
    <w:multiLevelType w:val="hybridMultilevel"/>
    <w:tmpl w:val="616E468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B90CD9"/>
    <w:multiLevelType w:val="hybridMultilevel"/>
    <w:tmpl w:val="47FCF3B6"/>
    <w:lvl w:ilvl="0" w:tplc="70B68B3A">
      <w:start w:val="1"/>
      <w:numFmt w:val="taiwaneseCountingThousand"/>
      <w:lvlText w:val="%1、"/>
      <w:lvlJc w:val="left"/>
      <w:pPr>
        <w:ind w:left="906" w:hanging="480"/>
      </w:pPr>
      <w:rPr>
        <w:lang w:val="en-US"/>
      </w:rPr>
    </w:lvl>
    <w:lvl w:ilvl="1" w:tplc="0582915C">
      <w:start w:val="1"/>
      <w:numFmt w:val="taiwaneseCountingThousand"/>
      <w:lvlText w:val="（%2）"/>
      <w:lvlJc w:val="left"/>
      <w:pPr>
        <w:ind w:left="1386" w:hanging="480"/>
      </w:pPr>
      <w:rPr>
        <w:rFonts w:hint="eastAsia"/>
      </w:rPr>
    </w:lvl>
    <w:lvl w:ilvl="2" w:tplc="FFFFFFFF">
      <w:start w:val="1"/>
      <w:numFmt w:val="decimal"/>
      <w:lvlText w:val="%3."/>
      <w:lvlJc w:val="left"/>
      <w:pPr>
        <w:ind w:left="1898" w:hanging="480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9" w15:restartNumberingAfterBreak="0">
    <w:nsid w:val="290A149F"/>
    <w:multiLevelType w:val="hybridMultilevel"/>
    <w:tmpl w:val="801AE7B4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0" w15:restartNumberingAfterBreak="0">
    <w:nsid w:val="29CF33B9"/>
    <w:multiLevelType w:val="hybridMultilevel"/>
    <w:tmpl w:val="2C4817E6"/>
    <w:lvl w:ilvl="0" w:tplc="2B2244F8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1" w15:restartNumberingAfterBreak="0">
    <w:nsid w:val="2AAF4622"/>
    <w:multiLevelType w:val="hybridMultilevel"/>
    <w:tmpl w:val="A3EE5A86"/>
    <w:lvl w:ilvl="0" w:tplc="0582915C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FBB60EA"/>
    <w:multiLevelType w:val="hybridMultilevel"/>
    <w:tmpl w:val="B24A5AA0"/>
    <w:lvl w:ilvl="0" w:tplc="04090015">
      <w:start w:val="1"/>
      <w:numFmt w:val="taiwaneseCountingThousand"/>
      <w:lvlText w:val="%1、"/>
      <w:lvlJc w:val="left"/>
      <w:pPr>
        <w:ind w:left="5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6" w:hanging="480"/>
      </w:pPr>
    </w:lvl>
    <w:lvl w:ilvl="2" w:tplc="0409001B" w:tentative="1">
      <w:start w:val="1"/>
      <w:numFmt w:val="lowerRoman"/>
      <w:lvlText w:val="%3."/>
      <w:lvlJc w:val="right"/>
      <w:pPr>
        <w:ind w:left="1466" w:hanging="480"/>
      </w:pPr>
    </w:lvl>
    <w:lvl w:ilvl="3" w:tplc="0409000F" w:tentative="1">
      <w:start w:val="1"/>
      <w:numFmt w:val="decimal"/>
      <w:lvlText w:val="%4."/>
      <w:lvlJc w:val="left"/>
      <w:pPr>
        <w:ind w:left="19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6" w:hanging="480"/>
      </w:pPr>
    </w:lvl>
    <w:lvl w:ilvl="5" w:tplc="0409001B" w:tentative="1">
      <w:start w:val="1"/>
      <w:numFmt w:val="lowerRoman"/>
      <w:lvlText w:val="%6."/>
      <w:lvlJc w:val="right"/>
      <w:pPr>
        <w:ind w:left="2906" w:hanging="480"/>
      </w:pPr>
    </w:lvl>
    <w:lvl w:ilvl="6" w:tplc="0409000F" w:tentative="1">
      <w:start w:val="1"/>
      <w:numFmt w:val="decimal"/>
      <w:lvlText w:val="%7."/>
      <w:lvlJc w:val="left"/>
      <w:pPr>
        <w:ind w:left="33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6" w:hanging="480"/>
      </w:pPr>
    </w:lvl>
    <w:lvl w:ilvl="8" w:tplc="0409001B" w:tentative="1">
      <w:start w:val="1"/>
      <w:numFmt w:val="lowerRoman"/>
      <w:lvlText w:val="%9."/>
      <w:lvlJc w:val="right"/>
      <w:pPr>
        <w:ind w:left="4346" w:hanging="480"/>
      </w:pPr>
    </w:lvl>
  </w:abstractNum>
  <w:abstractNum w:abstractNumId="13" w15:restartNumberingAfterBreak="0">
    <w:nsid w:val="34BD65AD"/>
    <w:multiLevelType w:val="hybridMultilevel"/>
    <w:tmpl w:val="E894F8F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8E15AA7"/>
    <w:multiLevelType w:val="hybridMultilevel"/>
    <w:tmpl w:val="A572A354"/>
    <w:lvl w:ilvl="0" w:tplc="FFFFFFFF">
      <w:start w:val="1"/>
      <w:numFmt w:val="taiwaneseCountingThousand"/>
      <w:lvlText w:val="%1、"/>
      <w:lvlJc w:val="left"/>
      <w:pPr>
        <w:ind w:left="480" w:hanging="480"/>
      </w:pPr>
    </w:lvl>
    <w:lvl w:ilvl="1" w:tplc="0582915C">
      <w:start w:val="1"/>
      <w:numFmt w:val="taiwaneseCountingThousand"/>
      <w:lvlText w:val="（%2）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143D1C"/>
    <w:multiLevelType w:val="hybridMultilevel"/>
    <w:tmpl w:val="C186DED2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ECA0B1C"/>
    <w:multiLevelType w:val="hybridMultilevel"/>
    <w:tmpl w:val="D5000A9A"/>
    <w:lvl w:ilvl="0" w:tplc="0582915C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43765328"/>
    <w:multiLevelType w:val="hybridMultilevel"/>
    <w:tmpl w:val="CB5E5B40"/>
    <w:lvl w:ilvl="0" w:tplc="E1E21BC4">
      <w:start w:val="9"/>
      <w:numFmt w:val="ideographLegalTradition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4CB58B7"/>
    <w:multiLevelType w:val="hybridMultilevel"/>
    <w:tmpl w:val="F9304D28"/>
    <w:lvl w:ilvl="0" w:tplc="92AC5C1C">
      <w:start w:val="1"/>
      <w:numFmt w:val="decimal"/>
      <w:lvlText w:val="(%1)"/>
      <w:lvlJc w:val="left"/>
      <w:pPr>
        <w:ind w:left="1813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2293" w:hanging="480"/>
      </w:pPr>
    </w:lvl>
    <w:lvl w:ilvl="2" w:tplc="0409001B" w:tentative="1">
      <w:start w:val="1"/>
      <w:numFmt w:val="lowerRoman"/>
      <w:lvlText w:val="%3."/>
      <w:lvlJc w:val="right"/>
      <w:pPr>
        <w:ind w:left="2773" w:hanging="480"/>
      </w:pPr>
    </w:lvl>
    <w:lvl w:ilvl="3" w:tplc="0409000F" w:tentative="1">
      <w:start w:val="1"/>
      <w:numFmt w:val="decimal"/>
      <w:lvlText w:val="%4."/>
      <w:lvlJc w:val="left"/>
      <w:pPr>
        <w:ind w:left="32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33" w:hanging="480"/>
      </w:pPr>
    </w:lvl>
    <w:lvl w:ilvl="5" w:tplc="0409001B" w:tentative="1">
      <w:start w:val="1"/>
      <w:numFmt w:val="lowerRoman"/>
      <w:lvlText w:val="%6."/>
      <w:lvlJc w:val="right"/>
      <w:pPr>
        <w:ind w:left="4213" w:hanging="480"/>
      </w:pPr>
    </w:lvl>
    <w:lvl w:ilvl="6" w:tplc="0409000F" w:tentative="1">
      <w:start w:val="1"/>
      <w:numFmt w:val="decimal"/>
      <w:lvlText w:val="%7."/>
      <w:lvlJc w:val="left"/>
      <w:pPr>
        <w:ind w:left="46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73" w:hanging="480"/>
      </w:pPr>
    </w:lvl>
    <w:lvl w:ilvl="8" w:tplc="0409001B" w:tentative="1">
      <w:start w:val="1"/>
      <w:numFmt w:val="lowerRoman"/>
      <w:lvlText w:val="%9."/>
      <w:lvlJc w:val="right"/>
      <w:pPr>
        <w:ind w:left="5653" w:hanging="480"/>
      </w:pPr>
    </w:lvl>
  </w:abstractNum>
  <w:abstractNum w:abstractNumId="19" w15:restartNumberingAfterBreak="0">
    <w:nsid w:val="497832E6"/>
    <w:multiLevelType w:val="hybridMultilevel"/>
    <w:tmpl w:val="A3265948"/>
    <w:lvl w:ilvl="0" w:tplc="04090015">
      <w:start w:val="1"/>
      <w:numFmt w:val="taiwaneseCountingThousand"/>
      <w:lvlText w:val="%1、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0" w15:restartNumberingAfterBreak="0">
    <w:nsid w:val="4AA60B63"/>
    <w:multiLevelType w:val="hybridMultilevel"/>
    <w:tmpl w:val="49F234C4"/>
    <w:lvl w:ilvl="0" w:tplc="0582915C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51614563"/>
    <w:multiLevelType w:val="hybridMultilevel"/>
    <w:tmpl w:val="212C1ADA"/>
    <w:lvl w:ilvl="0" w:tplc="973A1692">
      <w:start w:val="1"/>
      <w:numFmt w:val="bullet"/>
      <w:lvlText w:val="※"/>
      <w:lvlJc w:val="left"/>
      <w:pPr>
        <w:tabs>
          <w:tab w:val="num" w:pos="480"/>
        </w:tabs>
        <w:ind w:left="480" w:hanging="48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E76148A"/>
    <w:multiLevelType w:val="hybridMultilevel"/>
    <w:tmpl w:val="A3265948"/>
    <w:lvl w:ilvl="0" w:tplc="04090015">
      <w:start w:val="1"/>
      <w:numFmt w:val="taiwaneseCountingThousand"/>
      <w:lvlText w:val="%1、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5FA86B88"/>
    <w:multiLevelType w:val="hybridMultilevel"/>
    <w:tmpl w:val="63D434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28E2589"/>
    <w:multiLevelType w:val="hybridMultilevel"/>
    <w:tmpl w:val="E30C0844"/>
    <w:lvl w:ilvl="0" w:tplc="72E8B146">
      <w:start w:val="1"/>
      <w:numFmt w:val="taiwaneseCountingThousand"/>
      <w:lvlText w:val="%1、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79E54A5"/>
    <w:multiLevelType w:val="hybridMultilevel"/>
    <w:tmpl w:val="02082572"/>
    <w:lvl w:ilvl="0" w:tplc="FFFFFFFF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</w:lvl>
    <w:lvl w:ilvl="1" w:tplc="FFFFFFFF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</w:lvl>
    <w:lvl w:ilvl="2" w:tplc="FFFFFFFF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</w:lvl>
    <w:lvl w:ilvl="3" w:tplc="FFFFFFFF">
      <w:start w:val="1"/>
      <w:numFmt w:val="ideographLegalTraditional"/>
      <w:lvlText w:val="%4、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6C913A2D"/>
    <w:multiLevelType w:val="hybridMultilevel"/>
    <w:tmpl w:val="186416F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D756607"/>
    <w:multiLevelType w:val="hybridMultilevel"/>
    <w:tmpl w:val="0FD272A6"/>
    <w:lvl w:ilvl="0" w:tplc="04090015">
      <w:start w:val="1"/>
      <w:numFmt w:val="taiwaneseCountingThousand"/>
      <w:lvlText w:val="%1、"/>
      <w:lvlJc w:val="left"/>
      <w:pPr>
        <w:ind w:left="61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99" w:hanging="480"/>
      </w:pPr>
    </w:lvl>
    <w:lvl w:ilvl="2" w:tplc="0409001B" w:tentative="1">
      <w:start w:val="1"/>
      <w:numFmt w:val="lowerRoman"/>
      <w:lvlText w:val="%3."/>
      <w:lvlJc w:val="right"/>
      <w:pPr>
        <w:ind w:left="1579" w:hanging="480"/>
      </w:pPr>
    </w:lvl>
    <w:lvl w:ilvl="3" w:tplc="0409000F" w:tentative="1">
      <w:start w:val="1"/>
      <w:numFmt w:val="decimal"/>
      <w:lvlText w:val="%4."/>
      <w:lvlJc w:val="left"/>
      <w:pPr>
        <w:ind w:left="205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39" w:hanging="480"/>
      </w:pPr>
    </w:lvl>
    <w:lvl w:ilvl="5" w:tplc="0409001B" w:tentative="1">
      <w:start w:val="1"/>
      <w:numFmt w:val="lowerRoman"/>
      <w:lvlText w:val="%6."/>
      <w:lvlJc w:val="right"/>
      <w:pPr>
        <w:ind w:left="3019" w:hanging="480"/>
      </w:pPr>
    </w:lvl>
    <w:lvl w:ilvl="6" w:tplc="0409000F" w:tentative="1">
      <w:start w:val="1"/>
      <w:numFmt w:val="decimal"/>
      <w:lvlText w:val="%7."/>
      <w:lvlJc w:val="left"/>
      <w:pPr>
        <w:ind w:left="34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79" w:hanging="480"/>
      </w:pPr>
    </w:lvl>
    <w:lvl w:ilvl="8" w:tplc="0409001B" w:tentative="1">
      <w:start w:val="1"/>
      <w:numFmt w:val="lowerRoman"/>
      <w:lvlText w:val="%9."/>
      <w:lvlJc w:val="right"/>
      <w:pPr>
        <w:ind w:left="4459" w:hanging="480"/>
      </w:pPr>
    </w:lvl>
  </w:abstractNum>
  <w:abstractNum w:abstractNumId="28" w15:restartNumberingAfterBreak="0">
    <w:nsid w:val="6F997F2E"/>
    <w:multiLevelType w:val="hybridMultilevel"/>
    <w:tmpl w:val="AD74EB6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267204C"/>
    <w:multiLevelType w:val="hybridMultilevel"/>
    <w:tmpl w:val="5B286B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2C36137"/>
    <w:multiLevelType w:val="hybridMultilevel"/>
    <w:tmpl w:val="C99E5EBE"/>
    <w:lvl w:ilvl="0" w:tplc="0582915C">
      <w:start w:val="1"/>
      <w:numFmt w:val="taiwaneseCountingThousand"/>
      <w:lvlText w:val="（%1）"/>
      <w:lvlJc w:val="left"/>
      <w:pPr>
        <w:ind w:left="1813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2293" w:hanging="480"/>
      </w:pPr>
    </w:lvl>
    <w:lvl w:ilvl="2" w:tplc="0409001B" w:tentative="1">
      <w:start w:val="1"/>
      <w:numFmt w:val="lowerRoman"/>
      <w:lvlText w:val="%3."/>
      <w:lvlJc w:val="right"/>
      <w:pPr>
        <w:ind w:left="2773" w:hanging="480"/>
      </w:pPr>
    </w:lvl>
    <w:lvl w:ilvl="3" w:tplc="0409000F" w:tentative="1">
      <w:start w:val="1"/>
      <w:numFmt w:val="decimal"/>
      <w:lvlText w:val="%4."/>
      <w:lvlJc w:val="left"/>
      <w:pPr>
        <w:ind w:left="32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33" w:hanging="480"/>
      </w:pPr>
    </w:lvl>
    <w:lvl w:ilvl="5" w:tplc="0409001B" w:tentative="1">
      <w:start w:val="1"/>
      <w:numFmt w:val="lowerRoman"/>
      <w:lvlText w:val="%6."/>
      <w:lvlJc w:val="right"/>
      <w:pPr>
        <w:ind w:left="4213" w:hanging="480"/>
      </w:pPr>
    </w:lvl>
    <w:lvl w:ilvl="6" w:tplc="0409000F" w:tentative="1">
      <w:start w:val="1"/>
      <w:numFmt w:val="decimal"/>
      <w:lvlText w:val="%7."/>
      <w:lvlJc w:val="left"/>
      <w:pPr>
        <w:ind w:left="46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73" w:hanging="480"/>
      </w:pPr>
    </w:lvl>
    <w:lvl w:ilvl="8" w:tplc="0409001B" w:tentative="1">
      <w:start w:val="1"/>
      <w:numFmt w:val="lowerRoman"/>
      <w:lvlText w:val="%9."/>
      <w:lvlJc w:val="right"/>
      <w:pPr>
        <w:ind w:left="5653" w:hanging="480"/>
      </w:pPr>
    </w:lvl>
  </w:abstractNum>
  <w:abstractNum w:abstractNumId="31" w15:restartNumberingAfterBreak="0">
    <w:nsid w:val="79C433B5"/>
    <w:multiLevelType w:val="hybridMultilevel"/>
    <w:tmpl w:val="CAD616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C632E88"/>
    <w:multiLevelType w:val="hybridMultilevel"/>
    <w:tmpl w:val="F90E30EC"/>
    <w:lvl w:ilvl="0" w:tplc="31108152">
      <w:start w:val="1"/>
      <w:numFmt w:val="ideographLegalTraditional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b/>
        <w:bCs/>
        <w:color w:val="auto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7D2F3E19"/>
    <w:multiLevelType w:val="hybridMultilevel"/>
    <w:tmpl w:val="71D42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01268149">
    <w:abstractNumId w:val="0"/>
  </w:num>
  <w:num w:numId="2" w16cid:durableId="1729302704">
    <w:abstractNumId w:val="32"/>
  </w:num>
  <w:num w:numId="3" w16cid:durableId="845365359">
    <w:abstractNumId w:val="25"/>
  </w:num>
  <w:num w:numId="4" w16cid:durableId="1122194335">
    <w:abstractNumId w:val="9"/>
  </w:num>
  <w:num w:numId="5" w16cid:durableId="706293108">
    <w:abstractNumId w:val="19"/>
  </w:num>
  <w:num w:numId="6" w16cid:durableId="117187458">
    <w:abstractNumId w:val="27"/>
  </w:num>
  <w:num w:numId="7" w16cid:durableId="1615669017">
    <w:abstractNumId w:val="23"/>
  </w:num>
  <w:num w:numId="8" w16cid:durableId="1137063921">
    <w:abstractNumId w:val="3"/>
  </w:num>
  <w:num w:numId="9" w16cid:durableId="1993554889">
    <w:abstractNumId w:val="21"/>
  </w:num>
  <w:num w:numId="10" w16cid:durableId="1150905465">
    <w:abstractNumId w:val="33"/>
  </w:num>
  <w:num w:numId="11" w16cid:durableId="1405952954">
    <w:abstractNumId w:val="12"/>
  </w:num>
  <w:num w:numId="12" w16cid:durableId="1610237750">
    <w:abstractNumId w:val="2"/>
  </w:num>
  <w:num w:numId="13" w16cid:durableId="465122948">
    <w:abstractNumId w:val="15"/>
  </w:num>
  <w:num w:numId="14" w16cid:durableId="326640921">
    <w:abstractNumId w:val="7"/>
  </w:num>
  <w:num w:numId="15" w16cid:durableId="1742411189">
    <w:abstractNumId w:val="17"/>
  </w:num>
  <w:num w:numId="16" w16cid:durableId="1115827497">
    <w:abstractNumId w:val="8"/>
  </w:num>
  <w:num w:numId="17" w16cid:durableId="1382512054">
    <w:abstractNumId w:val="26"/>
  </w:num>
  <w:num w:numId="18" w16cid:durableId="867793375">
    <w:abstractNumId w:val="6"/>
  </w:num>
  <w:num w:numId="19" w16cid:durableId="994796504">
    <w:abstractNumId w:val="29"/>
  </w:num>
  <w:num w:numId="20" w16cid:durableId="1227451202">
    <w:abstractNumId w:val="1"/>
  </w:num>
  <w:num w:numId="21" w16cid:durableId="612053366">
    <w:abstractNumId w:val="28"/>
  </w:num>
  <w:num w:numId="22" w16cid:durableId="762074682">
    <w:abstractNumId w:val="24"/>
  </w:num>
  <w:num w:numId="23" w16cid:durableId="685207192">
    <w:abstractNumId w:val="13"/>
  </w:num>
  <w:num w:numId="24" w16cid:durableId="524560969">
    <w:abstractNumId w:val="14"/>
  </w:num>
  <w:num w:numId="25" w16cid:durableId="1037900018">
    <w:abstractNumId w:val="20"/>
  </w:num>
  <w:num w:numId="26" w16cid:durableId="1174347230">
    <w:abstractNumId w:val="30"/>
  </w:num>
  <w:num w:numId="27" w16cid:durableId="623730942">
    <w:abstractNumId w:val="5"/>
  </w:num>
  <w:num w:numId="28" w16cid:durableId="1098604724">
    <w:abstractNumId w:val="18"/>
  </w:num>
  <w:num w:numId="29" w16cid:durableId="1570261462">
    <w:abstractNumId w:val="22"/>
  </w:num>
  <w:num w:numId="30" w16cid:durableId="1761875438">
    <w:abstractNumId w:val="4"/>
  </w:num>
  <w:num w:numId="31" w16cid:durableId="1235702546">
    <w:abstractNumId w:val="31"/>
  </w:num>
  <w:num w:numId="32" w16cid:durableId="947732816">
    <w:abstractNumId w:val="16"/>
  </w:num>
  <w:num w:numId="33" w16cid:durableId="540440583">
    <w:abstractNumId w:val="11"/>
  </w:num>
  <w:num w:numId="34" w16cid:durableId="107236629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MjUwNDc2NzWyMDRQ0lEKTi0uzszPAykwrAUA5RUplCwAAAA="/>
  </w:docVars>
  <w:rsids>
    <w:rsidRoot w:val="00B20116"/>
    <w:rsid w:val="00012DBE"/>
    <w:rsid w:val="00013F7C"/>
    <w:rsid w:val="00017C2E"/>
    <w:rsid w:val="0002125A"/>
    <w:rsid w:val="000220F0"/>
    <w:rsid w:val="000231B8"/>
    <w:rsid w:val="00023DB9"/>
    <w:rsid w:val="000251FA"/>
    <w:rsid w:val="0002720D"/>
    <w:rsid w:val="000273A9"/>
    <w:rsid w:val="00027CB0"/>
    <w:rsid w:val="00031B79"/>
    <w:rsid w:val="000325EA"/>
    <w:rsid w:val="00034C77"/>
    <w:rsid w:val="00037721"/>
    <w:rsid w:val="0003791E"/>
    <w:rsid w:val="0004010C"/>
    <w:rsid w:val="00041099"/>
    <w:rsid w:val="00041AE9"/>
    <w:rsid w:val="0004270F"/>
    <w:rsid w:val="000450EF"/>
    <w:rsid w:val="00045739"/>
    <w:rsid w:val="0004781D"/>
    <w:rsid w:val="00051E12"/>
    <w:rsid w:val="00052CCA"/>
    <w:rsid w:val="000530A8"/>
    <w:rsid w:val="00055272"/>
    <w:rsid w:val="00060302"/>
    <w:rsid w:val="000655BD"/>
    <w:rsid w:val="00067BBA"/>
    <w:rsid w:val="0007022A"/>
    <w:rsid w:val="00072B3A"/>
    <w:rsid w:val="00072C6D"/>
    <w:rsid w:val="00073D78"/>
    <w:rsid w:val="00075B16"/>
    <w:rsid w:val="00075D61"/>
    <w:rsid w:val="000804E3"/>
    <w:rsid w:val="00081BE7"/>
    <w:rsid w:val="000826D0"/>
    <w:rsid w:val="00085182"/>
    <w:rsid w:val="00090316"/>
    <w:rsid w:val="000916CF"/>
    <w:rsid w:val="00091AF6"/>
    <w:rsid w:val="00092C94"/>
    <w:rsid w:val="00094DF4"/>
    <w:rsid w:val="00096639"/>
    <w:rsid w:val="0009699F"/>
    <w:rsid w:val="00097500"/>
    <w:rsid w:val="000A6AD7"/>
    <w:rsid w:val="000B0CE3"/>
    <w:rsid w:val="000B371E"/>
    <w:rsid w:val="000B489E"/>
    <w:rsid w:val="000B53FF"/>
    <w:rsid w:val="000B71F9"/>
    <w:rsid w:val="000C44A4"/>
    <w:rsid w:val="000C4B2C"/>
    <w:rsid w:val="000C5208"/>
    <w:rsid w:val="000C538C"/>
    <w:rsid w:val="000C56D8"/>
    <w:rsid w:val="000C6AE5"/>
    <w:rsid w:val="000C77AD"/>
    <w:rsid w:val="000D209B"/>
    <w:rsid w:val="000D2416"/>
    <w:rsid w:val="000D3072"/>
    <w:rsid w:val="000D7929"/>
    <w:rsid w:val="000E27E7"/>
    <w:rsid w:val="000E5306"/>
    <w:rsid w:val="000E53E1"/>
    <w:rsid w:val="000E553D"/>
    <w:rsid w:val="000E5824"/>
    <w:rsid w:val="000F3FFA"/>
    <w:rsid w:val="000F4155"/>
    <w:rsid w:val="000F704A"/>
    <w:rsid w:val="00100193"/>
    <w:rsid w:val="001009C6"/>
    <w:rsid w:val="00101826"/>
    <w:rsid w:val="001057BE"/>
    <w:rsid w:val="0011111E"/>
    <w:rsid w:val="00111B7C"/>
    <w:rsid w:val="0011291C"/>
    <w:rsid w:val="00117427"/>
    <w:rsid w:val="00123E8B"/>
    <w:rsid w:val="001240D8"/>
    <w:rsid w:val="0012607E"/>
    <w:rsid w:val="00131C4A"/>
    <w:rsid w:val="00132830"/>
    <w:rsid w:val="00132840"/>
    <w:rsid w:val="00134F09"/>
    <w:rsid w:val="0014104F"/>
    <w:rsid w:val="0014586A"/>
    <w:rsid w:val="00146C2D"/>
    <w:rsid w:val="00153A3C"/>
    <w:rsid w:val="00153F3C"/>
    <w:rsid w:val="00153FC4"/>
    <w:rsid w:val="0015444A"/>
    <w:rsid w:val="00160903"/>
    <w:rsid w:val="00160C53"/>
    <w:rsid w:val="00161B22"/>
    <w:rsid w:val="00161C65"/>
    <w:rsid w:val="001630C2"/>
    <w:rsid w:val="001645BD"/>
    <w:rsid w:val="001651A2"/>
    <w:rsid w:val="00165F27"/>
    <w:rsid w:val="00167001"/>
    <w:rsid w:val="001672A0"/>
    <w:rsid w:val="0016751F"/>
    <w:rsid w:val="001721ED"/>
    <w:rsid w:val="0017337B"/>
    <w:rsid w:val="001734C6"/>
    <w:rsid w:val="0017391E"/>
    <w:rsid w:val="00173B11"/>
    <w:rsid w:val="00177486"/>
    <w:rsid w:val="00183573"/>
    <w:rsid w:val="001840BF"/>
    <w:rsid w:val="0018604B"/>
    <w:rsid w:val="001863BF"/>
    <w:rsid w:val="00186C72"/>
    <w:rsid w:val="00190D5A"/>
    <w:rsid w:val="00192500"/>
    <w:rsid w:val="001944A9"/>
    <w:rsid w:val="00194776"/>
    <w:rsid w:val="001951B3"/>
    <w:rsid w:val="00195691"/>
    <w:rsid w:val="001A41C3"/>
    <w:rsid w:val="001A53A2"/>
    <w:rsid w:val="001B0598"/>
    <w:rsid w:val="001B22AE"/>
    <w:rsid w:val="001B2EA3"/>
    <w:rsid w:val="001B651D"/>
    <w:rsid w:val="001C02D2"/>
    <w:rsid w:val="001C0BB0"/>
    <w:rsid w:val="001C3E75"/>
    <w:rsid w:val="001C5AA6"/>
    <w:rsid w:val="001C70EC"/>
    <w:rsid w:val="001D152A"/>
    <w:rsid w:val="001D537A"/>
    <w:rsid w:val="001D662C"/>
    <w:rsid w:val="001D6B25"/>
    <w:rsid w:val="001D74B6"/>
    <w:rsid w:val="001D79FA"/>
    <w:rsid w:val="001D7FFB"/>
    <w:rsid w:val="001E4793"/>
    <w:rsid w:val="001E528C"/>
    <w:rsid w:val="001E6E96"/>
    <w:rsid w:val="001E708C"/>
    <w:rsid w:val="001E7712"/>
    <w:rsid w:val="001F21EA"/>
    <w:rsid w:val="001F3077"/>
    <w:rsid w:val="001F4979"/>
    <w:rsid w:val="001F499C"/>
    <w:rsid w:val="001F5801"/>
    <w:rsid w:val="001F5C18"/>
    <w:rsid w:val="001F6108"/>
    <w:rsid w:val="001F6B9E"/>
    <w:rsid w:val="002017FF"/>
    <w:rsid w:val="00201DED"/>
    <w:rsid w:val="002029C0"/>
    <w:rsid w:val="002055AC"/>
    <w:rsid w:val="00210FD0"/>
    <w:rsid w:val="00211B90"/>
    <w:rsid w:val="00214A04"/>
    <w:rsid w:val="00215823"/>
    <w:rsid w:val="00221CEA"/>
    <w:rsid w:val="00221FA8"/>
    <w:rsid w:val="002222A6"/>
    <w:rsid w:val="00222FD3"/>
    <w:rsid w:val="0022376A"/>
    <w:rsid w:val="00223910"/>
    <w:rsid w:val="00225932"/>
    <w:rsid w:val="0022765C"/>
    <w:rsid w:val="00227D7A"/>
    <w:rsid w:val="00234A70"/>
    <w:rsid w:val="00237E81"/>
    <w:rsid w:val="0024155E"/>
    <w:rsid w:val="00243DC5"/>
    <w:rsid w:val="002445C2"/>
    <w:rsid w:val="00244F0E"/>
    <w:rsid w:val="00246116"/>
    <w:rsid w:val="0025188B"/>
    <w:rsid w:val="0025230B"/>
    <w:rsid w:val="00252E4A"/>
    <w:rsid w:val="002539F7"/>
    <w:rsid w:val="002560FC"/>
    <w:rsid w:val="00256EFF"/>
    <w:rsid w:val="00257526"/>
    <w:rsid w:val="0025761C"/>
    <w:rsid w:val="0026515F"/>
    <w:rsid w:val="00265B58"/>
    <w:rsid w:val="00266575"/>
    <w:rsid w:val="00266ADB"/>
    <w:rsid w:val="00270B3F"/>
    <w:rsid w:val="0027111B"/>
    <w:rsid w:val="002760C0"/>
    <w:rsid w:val="002777E7"/>
    <w:rsid w:val="00281D97"/>
    <w:rsid w:val="00282497"/>
    <w:rsid w:val="002834CF"/>
    <w:rsid w:val="00284282"/>
    <w:rsid w:val="00286D44"/>
    <w:rsid w:val="00291D6F"/>
    <w:rsid w:val="00292007"/>
    <w:rsid w:val="002921B9"/>
    <w:rsid w:val="00293D44"/>
    <w:rsid w:val="002A099F"/>
    <w:rsid w:val="002A1B31"/>
    <w:rsid w:val="002A4039"/>
    <w:rsid w:val="002B5CE3"/>
    <w:rsid w:val="002C026C"/>
    <w:rsid w:val="002C06D2"/>
    <w:rsid w:val="002C0E82"/>
    <w:rsid w:val="002C17AD"/>
    <w:rsid w:val="002C233D"/>
    <w:rsid w:val="002C2EE6"/>
    <w:rsid w:val="002C5AE7"/>
    <w:rsid w:val="002D03A4"/>
    <w:rsid w:val="002D1218"/>
    <w:rsid w:val="002D4B24"/>
    <w:rsid w:val="002D739B"/>
    <w:rsid w:val="002E064E"/>
    <w:rsid w:val="002E0F40"/>
    <w:rsid w:val="002E13D4"/>
    <w:rsid w:val="002E33CE"/>
    <w:rsid w:val="002E3EA1"/>
    <w:rsid w:val="002E6A43"/>
    <w:rsid w:val="002F254F"/>
    <w:rsid w:val="002F3664"/>
    <w:rsid w:val="002F5914"/>
    <w:rsid w:val="002F7822"/>
    <w:rsid w:val="002F7EDA"/>
    <w:rsid w:val="003002A5"/>
    <w:rsid w:val="0030154D"/>
    <w:rsid w:val="00301F58"/>
    <w:rsid w:val="003024E7"/>
    <w:rsid w:val="00304E31"/>
    <w:rsid w:val="00304E71"/>
    <w:rsid w:val="00305FD2"/>
    <w:rsid w:val="003067A9"/>
    <w:rsid w:val="00306BC3"/>
    <w:rsid w:val="00306EF9"/>
    <w:rsid w:val="00312868"/>
    <w:rsid w:val="00314A86"/>
    <w:rsid w:val="00314E42"/>
    <w:rsid w:val="00316822"/>
    <w:rsid w:val="00316823"/>
    <w:rsid w:val="00316F0C"/>
    <w:rsid w:val="00320565"/>
    <w:rsid w:val="003212C4"/>
    <w:rsid w:val="003214CF"/>
    <w:rsid w:val="00324FB5"/>
    <w:rsid w:val="00325E83"/>
    <w:rsid w:val="00326112"/>
    <w:rsid w:val="00327C33"/>
    <w:rsid w:val="00332814"/>
    <w:rsid w:val="0033369E"/>
    <w:rsid w:val="00334FED"/>
    <w:rsid w:val="00336578"/>
    <w:rsid w:val="00336707"/>
    <w:rsid w:val="00337260"/>
    <w:rsid w:val="003417B5"/>
    <w:rsid w:val="00346D6B"/>
    <w:rsid w:val="00346F13"/>
    <w:rsid w:val="003470A0"/>
    <w:rsid w:val="00347A0F"/>
    <w:rsid w:val="00350F7E"/>
    <w:rsid w:val="00351A16"/>
    <w:rsid w:val="00351DFE"/>
    <w:rsid w:val="00354224"/>
    <w:rsid w:val="00354D64"/>
    <w:rsid w:val="00356DFB"/>
    <w:rsid w:val="00357609"/>
    <w:rsid w:val="00357B5F"/>
    <w:rsid w:val="003608BD"/>
    <w:rsid w:val="00361762"/>
    <w:rsid w:val="00361F38"/>
    <w:rsid w:val="00363FBF"/>
    <w:rsid w:val="00365C23"/>
    <w:rsid w:val="00366AC0"/>
    <w:rsid w:val="003670F7"/>
    <w:rsid w:val="003724A4"/>
    <w:rsid w:val="00372D60"/>
    <w:rsid w:val="00373CD4"/>
    <w:rsid w:val="00375A31"/>
    <w:rsid w:val="00375D07"/>
    <w:rsid w:val="003803F7"/>
    <w:rsid w:val="003805BC"/>
    <w:rsid w:val="0038107C"/>
    <w:rsid w:val="00381493"/>
    <w:rsid w:val="00383346"/>
    <w:rsid w:val="003835EE"/>
    <w:rsid w:val="003856CA"/>
    <w:rsid w:val="003934DC"/>
    <w:rsid w:val="00393542"/>
    <w:rsid w:val="00394B99"/>
    <w:rsid w:val="0039550C"/>
    <w:rsid w:val="00395905"/>
    <w:rsid w:val="003A3241"/>
    <w:rsid w:val="003A3731"/>
    <w:rsid w:val="003A4101"/>
    <w:rsid w:val="003A48AB"/>
    <w:rsid w:val="003A4EF3"/>
    <w:rsid w:val="003A6C55"/>
    <w:rsid w:val="003B08AE"/>
    <w:rsid w:val="003B0BDC"/>
    <w:rsid w:val="003B2B8B"/>
    <w:rsid w:val="003B318E"/>
    <w:rsid w:val="003B411F"/>
    <w:rsid w:val="003B45D7"/>
    <w:rsid w:val="003B6D16"/>
    <w:rsid w:val="003C1444"/>
    <w:rsid w:val="003C1AD1"/>
    <w:rsid w:val="003C32D9"/>
    <w:rsid w:val="003C6EB6"/>
    <w:rsid w:val="003C7B6D"/>
    <w:rsid w:val="003D2BE1"/>
    <w:rsid w:val="003D3CD7"/>
    <w:rsid w:val="003D70B7"/>
    <w:rsid w:val="003D71CE"/>
    <w:rsid w:val="003D7D34"/>
    <w:rsid w:val="003E64F3"/>
    <w:rsid w:val="003E69BA"/>
    <w:rsid w:val="003E74D5"/>
    <w:rsid w:val="003F2B3E"/>
    <w:rsid w:val="003F4E5B"/>
    <w:rsid w:val="00401E75"/>
    <w:rsid w:val="004034B4"/>
    <w:rsid w:val="00403F28"/>
    <w:rsid w:val="0040472D"/>
    <w:rsid w:val="00406D89"/>
    <w:rsid w:val="00410EDF"/>
    <w:rsid w:val="0041263C"/>
    <w:rsid w:val="004144AA"/>
    <w:rsid w:val="0041478E"/>
    <w:rsid w:val="0041585A"/>
    <w:rsid w:val="004161E7"/>
    <w:rsid w:val="004162EF"/>
    <w:rsid w:val="0041707C"/>
    <w:rsid w:val="0042268B"/>
    <w:rsid w:val="004228E7"/>
    <w:rsid w:val="00422D4D"/>
    <w:rsid w:val="00423EE3"/>
    <w:rsid w:val="004327D1"/>
    <w:rsid w:val="004349BC"/>
    <w:rsid w:val="00437E0F"/>
    <w:rsid w:val="004409A2"/>
    <w:rsid w:val="00441239"/>
    <w:rsid w:val="004435B4"/>
    <w:rsid w:val="004446D3"/>
    <w:rsid w:val="00444C87"/>
    <w:rsid w:val="00450BB1"/>
    <w:rsid w:val="00451118"/>
    <w:rsid w:val="00451508"/>
    <w:rsid w:val="0045326A"/>
    <w:rsid w:val="0045365E"/>
    <w:rsid w:val="004553DF"/>
    <w:rsid w:val="004566ED"/>
    <w:rsid w:val="00461FC9"/>
    <w:rsid w:val="00465FA8"/>
    <w:rsid w:val="00466201"/>
    <w:rsid w:val="00466B8B"/>
    <w:rsid w:val="00471EDF"/>
    <w:rsid w:val="004724F3"/>
    <w:rsid w:val="004726B3"/>
    <w:rsid w:val="00472B23"/>
    <w:rsid w:val="004737A4"/>
    <w:rsid w:val="0047528F"/>
    <w:rsid w:val="00480D65"/>
    <w:rsid w:val="0048102A"/>
    <w:rsid w:val="00481B70"/>
    <w:rsid w:val="00481BFC"/>
    <w:rsid w:val="004820C5"/>
    <w:rsid w:val="00482C37"/>
    <w:rsid w:val="00482C98"/>
    <w:rsid w:val="00485CD8"/>
    <w:rsid w:val="00486CF9"/>
    <w:rsid w:val="00486EAD"/>
    <w:rsid w:val="004923A5"/>
    <w:rsid w:val="004924E2"/>
    <w:rsid w:val="00495C5C"/>
    <w:rsid w:val="00497671"/>
    <w:rsid w:val="004A0980"/>
    <w:rsid w:val="004A0C69"/>
    <w:rsid w:val="004A0E74"/>
    <w:rsid w:val="004A1030"/>
    <w:rsid w:val="004A5353"/>
    <w:rsid w:val="004A7B6A"/>
    <w:rsid w:val="004C3653"/>
    <w:rsid w:val="004C4D08"/>
    <w:rsid w:val="004C6167"/>
    <w:rsid w:val="004D15D3"/>
    <w:rsid w:val="004D2B39"/>
    <w:rsid w:val="004D721E"/>
    <w:rsid w:val="004E0BD6"/>
    <w:rsid w:val="004E67F4"/>
    <w:rsid w:val="004F02A3"/>
    <w:rsid w:val="004F1E90"/>
    <w:rsid w:val="004F32C9"/>
    <w:rsid w:val="004F608A"/>
    <w:rsid w:val="004F7D3C"/>
    <w:rsid w:val="005016B2"/>
    <w:rsid w:val="00502912"/>
    <w:rsid w:val="005073DC"/>
    <w:rsid w:val="00512938"/>
    <w:rsid w:val="00512B2D"/>
    <w:rsid w:val="00513B27"/>
    <w:rsid w:val="00516301"/>
    <w:rsid w:val="005179E4"/>
    <w:rsid w:val="00522006"/>
    <w:rsid w:val="00522671"/>
    <w:rsid w:val="00523100"/>
    <w:rsid w:val="005243E2"/>
    <w:rsid w:val="005251C1"/>
    <w:rsid w:val="00527D00"/>
    <w:rsid w:val="00530BE5"/>
    <w:rsid w:val="00534DA3"/>
    <w:rsid w:val="00537218"/>
    <w:rsid w:val="005372AA"/>
    <w:rsid w:val="00537B83"/>
    <w:rsid w:val="00541F69"/>
    <w:rsid w:val="0054497B"/>
    <w:rsid w:val="00546219"/>
    <w:rsid w:val="00552E6F"/>
    <w:rsid w:val="00553E6E"/>
    <w:rsid w:val="005565AB"/>
    <w:rsid w:val="00561171"/>
    <w:rsid w:val="005613B8"/>
    <w:rsid w:val="00562EA7"/>
    <w:rsid w:val="005641C6"/>
    <w:rsid w:val="0056519F"/>
    <w:rsid w:val="00566CA6"/>
    <w:rsid w:val="0057056F"/>
    <w:rsid w:val="00575BF6"/>
    <w:rsid w:val="0057652C"/>
    <w:rsid w:val="00580E15"/>
    <w:rsid w:val="005830ED"/>
    <w:rsid w:val="00590994"/>
    <w:rsid w:val="00591E4E"/>
    <w:rsid w:val="00592028"/>
    <w:rsid w:val="005A21AE"/>
    <w:rsid w:val="005A234A"/>
    <w:rsid w:val="005A31CA"/>
    <w:rsid w:val="005A3C0E"/>
    <w:rsid w:val="005A3E0E"/>
    <w:rsid w:val="005A50DA"/>
    <w:rsid w:val="005A7235"/>
    <w:rsid w:val="005B09B3"/>
    <w:rsid w:val="005B27B3"/>
    <w:rsid w:val="005B31D0"/>
    <w:rsid w:val="005B60A6"/>
    <w:rsid w:val="005C10BC"/>
    <w:rsid w:val="005C2420"/>
    <w:rsid w:val="005C289D"/>
    <w:rsid w:val="005C2F40"/>
    <w:rsid w:val="005C3328"/>
    <w:rsid w:val="005C5A7B"/>
    <w:rsid w:val="005C5E6B"/>
    <w:rsid w:val="005C7294"/>
    <w:rsid w:val="005C78C4"/>
    <w:rsid w:val="005D0136"/>
    <w:rsid w:val="005D015B"/>
    <w:rsid w:val="005D1F3D"/>
    <w:rsid w:val="005D3A33"/>
    <w:rsid w:val="005D7DFD"/>
    <w:rsid w:val="005E00BC"/>
    <w:rsid w:val="005E27E3"/>
    <w:rsid w:val="005E2E89"/>
    <w:rsid w:val="005E53FD"/>
    <w:rsid w:val="005E64AC"/>
    <w:rsid w:val="005F12B9"/>
    <w:rsid w:val="005F5676"/>
    <w:rsid w:val="005F5C09"/>
    <w:rsid w:val="00601173"/>
    <w:rsid w:val="00601CC4"/>
    <w:rsid w:val="00603EB8"/>
    <w:rsid w:val="00604D95"/>
    <w:rsid w:val="00607FE3"/>
    <w:rsid w:val="00613A2C"/>
    <w:rsid w:val="006160E7"/>
    <w:rsid w:val="0061664A"/>
    <w:rsid w:val="00617439"/>
    <w:rsid w:val="00620EC0"/>
    <w:rsid w:val="00620FEE"/>
    <w:rsid w:val="006223F1"/>
    <w:rsid w:val="00625139"/>
    <w:rsid w:val="006257CB"/>
    <w:rsid w:val="00626F65"/>
    <w:rsid w:val="006273FE"/>
    <w:rsid w:val="00632CEB"/>
    <w:rsid w:val="006367D2"/>
    <w:rsid w:val="00640231"/>
    <w:rsid w:val="00642240"/>
    <w:rsid w:val="00645181"/>
    <w:rsid w:val="00654251"/>
    <w:rsid w:val="00654EED"/>
    <w:rsid w:val="0065719C"/>
    <w:rsid w:val="00660705"/>
    <w:rsid w:val="0066108A"/>
    <w:rsid w:val="006622FB"/>
    <w:rsid w:val="00664894"/>
    <w:rsid w:val="00667932"/>
    <w:rsid w:val="00667E22"/>
    <w:rsid w:val="006702F9"/>
    <w:rsid w:val="006717FA"/>
    <w:rsid w:val="0067268E"/>
    <w:rsid w:val="006726EC"/>
    <w:rsid w:val="0067521F"/>
    <w:rsid w:val="006753C0"/>
    <w:rsid w:val="00681D18"/>
    <w:rsid w:val="00687159"/>
    <w:rsid w:val="006909A1"/>
    <w:rsid w:val="00693707"/>
    <w:rsid w:val="006970AA"/>
    <w:rsid w:val="00697F68"/>
    <w:rsid w:val="006A060C"/>
    <w:rsid w:val="006A1F80"/>
    <w:rsid w:val="006A2D46"/>
    <w:rsid w:val="006A362B"/>
    <w:rsid w:val="006A4F76"/>
    <w:rsid w:val="006A5325"/>
    <w:rsid w:val="006A5BDF"/>
    <w:rsid w:val="006A61C9"/>
    <w:rsid w:val="006B2C1C"/>
    <w:rsid w:val="006C0589"/>
    <w:rsid w:val="006C15A4"/>
    <w:rsid w:val="006C1D2C"/>
    <w:rsid w:val="006C6401"/>
    <w:rsid w:val="006C6E6E"/>
    <w:rsid w:val="006D157B"/>
    <w:rsid w:val="006D2E34"/>
    <w:rsid w:val="006D521A"/>
    <w:rsid w:val="006D5D18"/>
    <w:rsid w:val="006D6A68"/>
    <w:rsid w:val="006D70E3"/>
    <w:rsid w:val="006D7459"/>
    <w:rsid w:val="006D7D66"/>
    <w:rsid w:val="006E18F7"/>
    <w:rsid w:val="006E4EAA"/>
    <w:rsid w:val="006E5C8F"/>
    <w:rsid w:val="006E6281"/>
    <w:rsid w:val="006E7A6E"/>
    <w:rsid w:val="006F1B69"/>
    <w:rsid w:val="006F50A9"/>
    <w:rsid w:val="006F526E"/>
    <w:rsid w:val="006F692C"/>
    <w:rsid w:val="00701A80"/>
    <w:rsid w:val="0070382D"/>
    <w:rsid w:val="00704B13"/>
    <w:rsid w:val="00705A60"/>
    <w:rsid w:val="00706BBE"/>
    <w:rsid w:val="00707626"/>
    <w:rsid w:val="0071733E"/>
    <w:rsid w:val="00721253"/>
    <w:rsid w:val="0072275F"/>
    <w:rsid w:val="00722982"/>
    <w:rsid w:val="007240FA"/>
    <w:rsid w:val="00725FC4"/>
    <w:rsid w:val="0072634D"/>
    <w:rsid w:val="00730312"/>
    <w:rsid w:val="00730DED"/>
    <w:rsid w:val="00731BD2"/>
    <w:rsid w:val="0073477D"/>
    <w:rsid w:val="00737793"/>
    <w:rsid w:val="00743E16"/>
    <w:rsid w:val="00745984"/>
    <w:rsid w:val="00745DFB"/>
    <w:rsid w:val="00747475"/>
    <w:rsid w:val="007526EF"/>
    <w:rsid w:val="00755B01"/>
    <w:rsid w:val="00755D24"/>
    <w:rsid w:val="00757C70"/>
    <w:rsid w:val="00757EFF"/>
    <w:rsid w:val="00761884"/>
    <w:rsid w:val="0076220B"/>
    <w:rsid w:val="007625BF"/>
    <w:rsid w:val="00763C7C"/>
    <w:rsid w:val="00765D8E"/>
    <w:rsid w:val="00766D3C"/>
    <w:rsid w:val="00767C11"/>
    <w:rsid w:val="007709A2"/>
    <w:rsid w:val="00775979"/>
    <w:rsid w:val="00776189"/>
    <w:rsid w:val="007810FB"/>
    <w:rsid w:val="0078209C"/>
    <w:rsid w:val="0078608F"/>
    <w:rsid w:val="00787CE9"/>
    <w:rsid w:val="00792306"/>
    <w:rsid w:val="00792998"/>
    <w:rsid w:val="00792D54"/>
    <w:rsid w:val="007A2B63"/>
    <w:rsid w:val="007A2DA7"/>
    <w:rsid w:val="007A3836"/>
    <w:rsid w:val="007A568F"/>
    <w:rsid w:val="007A6F9E"/>
    <w:rsid w:val="007A6FCE"/>
    <w:rsid w:val="007B0E4F"/>
    <w:rsid w:val="007B21EA"/>
    <w:rsid w:val="007B25B7"/>
    <w:rsid w:val="007B5547"/>
    <w:rsid w:val="007C3B5E"/>
    <w:rsid w:val="007C48FB"/>
    <w:rsid w:val="007D02B0"/>
    <w:rsid w:val="007D21D9"/>
    <w:rsid w:val="007E17B3"/>
    <w:rsid w:val="007E2EBD"/>
    <w:rsid w:val="007E2EE6"/>
    <w:rsid w:val="007E4A23"/>
    <w:rsid w:val="007E6A8B"/>
    <w:rsid w:val="007E77AA"/>
    <w:rsid w:val="007F0234"/>
    <w:rsid w:val="007F4084"/>
    <w:rsid w:val="007F4B49"/>
    <w:rsid w:val="007F4E0F"/>
    <w:rsid w:val="007F6BDF"/>
    <w:rsid w:val="00800BF6"/>
    <w:rsid w:val="008018DB"/>
    <w:rsid w:val="008059C6"/>
    <w:rsid w:val="00806A13"/>
    <w:rsid w:val="008073DE"/>
    <w:rsid w:val="008122EF"/>
    <w:rsid w:val="00813503"/>
    <w:rsid w:val="00813D50"/>
    <w:rsid w:val="00814BDA"/>
    <w:rsid w:val="00815F05"/>
    <w:rsid w:val="00816941"/>
    <w:rsid w:val="00816DE3"/>
    <w:rsid w:val="00822547"/>
    <w:rsid w:val="00824D1F"/>
    <w:rsid w:val="00825161"/>
    <w:rsid w:val="00825510"/>
    <w:rsid w:val="00825550"/>
    <w:rsid w:val="0082735F"/>
    <w:rsid w:val="00830DE9"/>
    <w:rsid w:val="0083163A"/>
    <w:rsid w:val="00831844"/>
    <w:rsid w:val="00833B41"/>
    <w:rsid w:val="0083636A"/>
    <w:rsid w:val="008373A8"/>
    <w:rsid w:val="00837DC6"/>
    <w:rsid w:val="008412E5"/>
    <w:rsid w:val="00850E2B"/>
    <w:rsid w:val="0085170A"/>
    <w:rsid w:val="00855463"/>
    <w:rsid w:val="0085551A"/>
    <w:rsid w:val="00855CF0"/>
    <w:rsid w:val="00857F4F"/>
    <w:rsid w:val="0086511D"/>
    <w:rsid w:val="00865A2F"/>
    <w:rsid w:val="008703F2"/>
    <w:rsid w:val="0087304C"/>
    <w:rsid w:val="008760DB"/>
    <w:rsid w:val="00877278"/>
    <w:rsid w:val="00882E51"/>
    <w:rsid w:val="0088367E"/>
    <w:rsid w:val="00884B2F"/>
    <w:rsid w:val="008851C8"/>
    <w:rsid w:val="008862FB"/>
    <w:rsid w:val="008869CA"/>
    <w:rsid w:val="008905D9"/>
    <w:rsid w:val="008907E3"/>
    <w:rsid w:val="00890EAF"/>
    <w:rsid w:val="00891223"/>
    <w:rsid w:val="00894741"/>
    <w:rsid w:val="00894D2A"/>
    <w:rsid w:val="00895C3E"/>
    <w:rsid w:val="008A01B2"/>
    <w:rsid w:val="008A0A3E"/>
    <w:rsid w:val="008A0B9E"/>
    <w:rsid w:val="008A1F3F"/>
    <w:rsid w:val="008A34C9"/>
    <w:rsid w:val="008A3618"/>
    <w:rsid w:val="008A425F"/>
    <w:rsid w:val="008A4C3A"/>
    <w:rsid w:val="008B2C62"/>
    <w:rsid w:val="008B2DE8"/>
    <w:rsid w:val="008B44D7"/>
    <w:rsid w:val="008B5E60"/>
    <w:rsid w:val="008B6854"/>
    <w:rsid w:val="008B7B45"/>
    <w:rsid w:val="008B7D3C"/>
    <w:rsid w:val="008C18C6"/>
    <w:rsid w:val="008C3363"/>
    <w:rsid w:val="008C36D3"/>
    <w:rsid w:val="008C4907"/>
    <w:rsid w:val="008C50A7"/>
    <w:rsid w:val="008C6D67"/>
    <w:rsid w:val="008C7448"/>
    <w:rsid w:val="008C7637"/>
    <w:rsid w:val="008C7CF1"/>
    <w:rsid w:val="008D4E5C"/>
    <w:rsid w:val="008E05B7"/>
    <w:rsid w:val="008E6597"/>
    <w:rsid w:val="008F220A"/>
    <w:rsid w:val="008F2F71"/>
    <w:rsid w:val="008F541B"/>
    <w:rsid w:val="008F76FB"/>
    <w:rsid w:val="008F785C"/>
    <w:rsid w:val="009007DB"/>
    <w:rsid w:val="00900B1D"/>
    <w:rsid w:val="00901CE1"/>
    <w:rsid w:val="00901F81"/>
    <w:rsid w:val="00903246"/>
    <w:rsid w:val="00905170"/>
    <w:rsid w:val="00905688"/>
    <w:rsid w:val="009109B1"/>
    <w:rsid w:val="00911F0C"/>
    <w:rsid w:val="00912CA0"/>
    <w:rsid w:val="00912FA3"/>
    <w:rsid w:val="009132FE"/>
    <w:rsid w:val="00913CDF"/>
    <w:rsid w:val="00914F50"/>
    <w:rsid w:val="00915677"/>
    <w:rsid w:val="00925413"/>
    <w:rsid w:val="009259C7"/>
    <w:rsid w:val="009271B8"/>
    <w:rsid w:val="0092747A"/>
    <w:rsid w:val="0092767B"/>
    <w:rsid w:val="00930ECB"/>
    <w:rsid w:val="0093375B"/>
    <w:rsid w:val="00933D2C"/>
    <w:rsid w:val="0093511A"/>
    <w:rsid w:val="00935712"/>
    <w:rsid w:val="009367D2"/>
    <w:rsid w:val="009368A8"/>
    <w:rsid w:val="00937E4F"/>
    <w:rsid w:val="0094255B"/>
    <w:rsid w:val="00944C3B"/>
    <w:rsid w:val="00945A9B"/>
    <w:rsid w:val="009463F6"/>
    <w:rsid w:val="0094645C"/>
    <w:rsid w:val="00946AD3"/>
    <w:rsid w:val="0094778B"/>
    <w:rsid w:val="009534A8"/>
    <w:rsid w:val="00953A2C"/>
    <w:rsid w:val="00953C51"/>
    <w:rsid w:val="00954320"/>
    <w:rsid w:val="009566F3"/>
    <w:rsid w:val="00957103"/>
    <w:rsid w:val="0096104A"/>
    <w:rsid w:val="009626CF"/>
    <w:rsid w:val="00962F8D"/>
    <w:rsid w:val="0096466C"/>
    <w:rsid w:val="00965ED0"/>
    <w:rsid w:val="00966181"/>
    <w:rsid w:val="00972451"/>
    <w:rsid w:val="00976534"/>
    <w:rsid w:val="0098300A"/>
    <w:rsid w:val="00983327"/>
    <w:rsid w:val="00984CA2"/>
    <w:rsid w:val="009871FE"/>
    <w:rsid w:val="00993FF0"/>
    <w:rsid w:val="009966F5"/>
    <w:rsid w:val="0099740F"/>
    <w:rsid w:val="009976C7"/>
    <w:rsid w:val="009A0C10"/>
    <w:rsid w:val="009A1DBA"/>
    <w:rsid w:val="009A274D"/>
    <w:rsid w:val="009A29E2"/>
    <w:rsid w:val="009A5CC7"/>
    <w:rsid w:val="009A6A29"/>
    <w:rsid w:val="009A6BEB"/>
    <w:rsid w:val="009A7D36"/>
    <w:rsid w:val="009B0CD8"/>
    <w:rsid w:val="009B169E"/>
    <w:rsid w:val="009B7FE6"/>
    <w:rsid w:val="009C0A42"/>
    <w:rsid w:val="009C2436"/>
    <w:rsid w:val="009C2EC9"/>
    <w:rsid w:val="009C325E"/>
    <w:rsid w:val="009C3D9B"/>
    <w:rsid w:val="009C47D9"/>
    <w:rsid w:val="009C4926"/>
    <w:rsid w:val="009C4F02"/>
    <w:rsid w:val="009C525B"/>
    <w:rsid w:val="009C534E"/>
    <w:rsid w:val="009C77FC"/>
    <w:rsid w:val="009D305C"/>
    <w:rsid w:val="009D3118"/>
    <w:rsid w:val="009D4908"/>
    <w:rsid w:val="009D4FC9"/>
    <w:rsid w:val="009D508C"/>
    <w:rsid w:val="009D5ED0"/>
    <w:rsid w:val="009D6A4F"/>
    <w:rsid w:val="009E05D7"/>
    <w:rsid w:val="009E1CC3"/>
    <w:rsid w:val="009E442E"/>
    <w:rsid w:val="009E6AAD"/>
    <w:rsid w:val="009E6F6E"/>
    <w:rsid w:val="009F1D56"/>
    <w:rsid w:val="009F5058"/>
    <w:rsid w:val="009F77C7"/>
    <w:rsid w:val="00A007DE"/>
    <w:rsid w:val="00A0230C"/>
    <w:rsid w:val="00A02B32"/>
    <w:rsid w:val="00A0305B"/>
    <w:rsid w:val="00A03096"/>
    <w:rsid w:val="00A030B7"/>
    <w:rsid w:val="00A0360A"/>
    <w:rsid w:val="00A04931"/>
    <w:rsid w:val="00A069A3"/>
    <w:rsid w:val="00A111A1"/>
    <w:rsid w:val="00A1189E"/>
    <w:rsid w:val="00A12528"/>
    <w:rsid w:val="00A156A7"/>
    <w:rsid w:val="00A178A1"/>
    <w:rsid w:val="00A21C94"/>
    <w:rsid w:val="00A233A9"/>
    <w:rsid w:val="00A25F7E"/>
    <w:rsid w:val="00A26D35"/>
    <w:rsid w:val="00A2712D"/>
    <w:rsid w:val="00A32060"/>
    <w:rsid w:val="00A3267F"/>
    <w:rsid w:val="00A32CA9"/>
    <w:rsid w:val="00A33202"/>
    <w:rsid w:val="00A33558"/>
    <w:rsid w:val="00A3458F"/>
    <w:rsid w:val="00A36D19"/>
    <w:rsid w:val="00A37613"/>
    <w:rsid w:val="00A37CAB"/>
    <w:rsid w:val="00A37CD5"/>
    <w:rsid w:val="00A40A00"/>
    <w:rsid w:val="00A410FD"/>
    <w:rsid w:val="00A41ABF"/>
    <w:rsid w:val="00A43F6F"/>
    <w:rsid w:val="00A4692B"/>
    <w:rsid w:val="00A475E6"/>
    <w:rsid w:val="00A53584"/>
    <w:rsid w:val="00A55D79"/>
    <w:rsid w:val="00A56235"/>
    <w:rsid w:val="00A56897"/>
    <w:rsid w:val="00A60632"/>
    <w:rsid w:val="00A61794"/>
    <w:rsid w:val="00A638ED"/>
    <w:rsid w:val="00A64685"/>
    <w:rsid w:val="00A64E58"/>
    <w:rsid w:val="00A67903"/>
    <w:rsid w:val="00A71B25"/>
    <w:rsid w:val="00A73A7D"/>
    <w:rsid w:val="00A74A13"/>
    <w:rsid w:val="00A74E0E"/>
    <w:rsid w:val="00A75C80"/>
    <w:rsid w:val="00A777DB"/>
    <w:rsid w:val="00A801D1"/>
    <w:rsid w:val="00A80432"/>
    <w:rsid w:val="00A8092F"/>
    <w:rsid w:val="00A81021"/>
    <w:rsid w:val="00A81D4B"/>
    <w:rsid w:val="00A839B2"/>
    <w:rsid w:val="00A840A5"/>
    <w:rsid w:val="00A84277"/>
    <w:rsid w:val="00A8651E"/>
    <w:rsid w:val="00A86BE3"/>
    <w:rsid w:val="00A91193"/>
    <w:rsid w:val="00A92A0A"/>
    <w:rsid w:val="00A95E65"/>
    <w:rsid w:val="00A975B9"/>
    <w:rsid w:val="00AA1872"/>
    <w:rsid w:val="00AA2B53"/>
    <w:rsid w:val="00AA4639"/>
    <w:rsid w:val="00AB0652"/>
    <w:rsid w:val="00AB112A"/>
    <w:rsid w:val="00AB201E"/>
    <w:rsid w:val="00AB2058"/>
    <w:rsid w:val="00AB4DDC"/>
    <w:rsid w:val="00AC0684"/>
    <w:rsid w:val="00AC13DD"/>
    <w:rsid w:val="00AC1A1B"/>
    <w:rsid w:val="00AC2820"/>
    <w:rsid w:val="00AC5E22"/>
    <w:rsid w:val="00AC6714"/>
    <w:rsid w:val="00AC775C"/>
    <w:rsid w:val="00AC7C9A"/>
    <w:rsid w:val="00AD1673"/>
    <w:rsid w:val="00AD59E9"/>
    <w:rsid w:val="00AD5DF1"/>
    <w:rsid w:val="00AE17AF"/>
    <w:rsid w:val="00AE28C5"/>
    <w:rsid w:val="00AE3103"/>
    <w:rsid w:val="00AE3768"/>
    <w:rsid w:val="00AF0EE7"/>
    <w:rsid w:val="00AF0F09"/>
    <w:rsid w:val="00AF147F"/>
    <w:rsid w:val="00AF32A4"/>
    <w:rsid w:val="00AF5806"/>
    <w:rsid w:val="00AF7308"/>
    <w:rsid w:val="00B00ACC"/>
    <w:rsid w:val="00B033BE"/>
    <w:rsid w:val="00B03DEB"/>
    <w:rsid w:val="00B047C6"/>
    <w:rsid w:val="00B047EB"/>
    <w:rsid w:val="00B07334"/>
    <w:rsid w:val="00B10BE6"/>
    <w:rsid w:val="00B10C0A"/>
    <w:rsid w:val="00B1153E"/>
    <w:rsid w:val="00B14C37"/>
    <w:rsid w:val="00B15640"/>
    <w:rsid w:val="00B15CAD"/>
    <w:rsid w:val="00B20116"/>
    <w:rsid w:val="00B204C5"/>
    <w:rsid w:val="00B21009"/>
    <w:rsid w:val="00B22BFF"/>
    <w:rsid w:val="00B2495C"/>
    <w:rsid w:val="00B24ABC"/>
    <w:rsid w:val="00B25A62"/>
    <w:rsid w:val="00B25CB7"/>
    <w:rsid w:val="00B26879"/>
    <w:rsid w:val="00B26BF6"/>
    <w:rsid w:val="00B300EF"/>
    <w:rsid w:val="00B32EBA"/>
    <w:rsid w:val="00B35CC4"/>
    <w:rsid w:val="00B370EF"/>
    <w:rsid w:val="00B4389D"/>
    <w:rsid w:val="00B43A9E"/>
    <w:rsid w:val="00B51BEF"/>
    <w:rsid w:val="00B51D62"/>
    <w:rsid w:val="00B5602E"/>
    <w:rsid w:val="00B564F9"/>
    <w:rsid w:val="00B575BF"/>
    <w:rsid w:val="00B60C69"/>
    <w:rsid w:val="00B628EC"/>
    <w:rsid w:val="00B644AF"/>
    <w:rsid w:val="00B644F9"/>
    <w:rsid w:val="00B65D58"/>
    <w:rsid w:val="00B666A7"/>
    <w:rsid w:val="00B67A57"/>
    <w:rsid w:val="00B72569"/>
    <w:rsid w:val="00B82A97"/>
    <w:rsid w:val="00B86034"/>
    <w:rsid w:val="00B93DDD"/>
    <w:rsid w:val="00BA03DF"/>
    <w:rsid w:val="00BA28B4"/>
    <w:rsid w:val="00BA4E0C"/>
    <w:rsid w:val="00BA6DF4"/>
    <w:rsid w:val="00BB07C2"/>
    <w:rsid w:val="00BB0CFC"/>
    <w:rsid w:val="00BB286A"/>
    <w:rsid w:val="00BB3B23"/>
    <w:rsid w:val="00BB500B"/>
    <w:rsid w:val="00BC378D"/>
    <w:rsid w:val="00BC6AB3"/>
    <w:rsid w:val="00BD4A6B"/>
    <w:rsid w:val="00BD6370"/>
    <w:rsid w:val="00BD7150"/>
    <w:rsid w:val="00BE044B"/>
    <w:rsid w:val="00BE24AD"/>
    <w:rsid w:val="00BE3D8B"/>
    <w:rsid w:val="00BE532E"/>
    <w:rsid w:val="00BE7DF8"/>
    <w:rsid w:val="00BF11B5"/>
    <w:rsid w:val="00BF2036"/>
    <w:rsid w:val="00BF290D"/>
    <w:rsid w:val="00BF598C"/>
    <w:rsid w:val="00C006B0"/>
    <w:rsid w:val="00C02C98"/>
    <w:rsid w:val="00C04288"/>
    <w:rsid w:val="00C06B51"/>
    <w:rsid w:val="00C13A91"/>
    <w:rsid w:val="00C14D0C"/>
    <w:rsid w:val="00C15601"/>
    <w:rsid w:val="00C16A88"/>
    <w:rsid w:val="00C20543"/>
    <w:rsid w:val="00C210BF"/>
    <w:rsid w:val="00C232BE"/>
    <w:rsid w:val="00C23E07"/>
    <w:rsid w:val="00C24C4A"/>
    <w:rsid w:val="00C2590F"/>
    <w:rsid w:val="00C30370"/>
    <w:rsid w:val="00C314A2"/>
    <w:rsid w:val="00C3176F"/>
    <w:rsid w:val="00C31C59"/>
    <w:rsid w:val="00C33A39"/>
    <w:rsid w:val="00C372D9"/>
    <w:rsid w:val="00C378FF"/>
    <w:rsid w:val="00C4316C"/>
    <w:rsid w:val="00C44EF4"/>
    <w:rsid w:val="00C44FAF"/>
    <w:rsid w:val="00C45F3F"/>
    <w:rsid w:val="00C5089E"/>
    <w:rsid w:val="00C51186"/>
    <w:rsid w:val="00C52988"/>
    <w:rsid w:val="00C534D0"/>
    <w:rsid w:val="00C568DC"/>
    <w:rsid w:val="00C64599"/>
    <w:rsid w:val="00C675A2"/>
    <w:rsid w:val="00C70B97"/>
    <w:rsid w:val="00C70EC7"/>
    <w:rsid w:val="00C71163"/>
    <w:rsid w:val="00C7425D"/>
    <w:rsid w:val="00C7454E"/>
    <w:rsid w:val="00C75E30"/>
    <w:rsid w:val="00C75FFF"/>
    <w:rsid w:val="00C76ED7"/>
    <w:rsid w:val="00C8230D"/>
    <w:rsid w:val="00C8389E"/>
    <w:rsid w:val="00C84664"/>
    <w:rsid w:val="00C848FD"/>
    <w:rsid w:val="00C87153"/>
    <w:rsid w:val="00C9112D"/>
    <w:rsid w:val="00C91997"/>
    <w:rsid w:val="00C91EAF"/>
    <w:rsid w:val="00C91F3D"/>
    <w:rsid w:val="00C94620"/>
    <w:rsid w:val="00C95265"/>
    <w:rsid w:val="00C970E4"/>
    <w:rsid w:val="00CA1D14"/>
    <w:rsid w:val="00CA2ADC"/>
    <w:rsid w:val="00CA774A"/>
    <w:rsid w:val="00CA7B35"/>
    <w:rsid w:val="00CB19C7"/>
    <w:rsid w:val="00CB4623"/>
    <w:rsid w:val="00CB69E6"/>
    <w:rsid w:val="00CC1798"/>
    <w:rsid w:val="00CC191E"/>
    <w:rsid w:val="00CC2CC1"/>
    <w:rsid w:val="00CC3996"/>
    <w:rsid w:val="00CC4455"/>
    <w:rsid w:val="00CC69EC"/>
    <w:rsid w:val="00CC7702"/>
    <w:rsid w:val="00CD0FE3"/>
    <w:rsid w:val="00CD189C"/>
    <w:rsid w:val="00CD194A"/>
    <w:rsid w:val="00CD20C6"/>
    <w:rsid w:val="00CD3C9A"/>
    <w:rsid w:val="00CD3DF5"/>
    <w:rsid w:val="00CD4C38"/>
    <w:rsid w:val="00CE039B"/>
    <w:rsid w:val="00CE0672"/>
    <w:rsid w:val="00CE07B6"/>
    <w:rsid w:val="00CE3BF9"/>
    <w:rsid w:val="00CF1223"/>
    <w:rsid w:val="00CF14A7"/>
    <w:rsid w:val="00CF312D"/>
    <w:rsid w:val="00CF4291"/>
    <w:rsid w:val="00D01380"/>
    <w:rsid w:val="00D021E2"/>
    <w:rsid w:val="00D061E4"/>
    <w:rsid w:val="00D147C7"/>
    <w:rsid w:val="00D17231"/>
    <w:rsid w:val="00D209FD"/>
    <w:rsid w:val="00D25311"/>
    <w:rsid w:val="00D25327"/>
    <w:rsid w:val="00D2669F"/>
    <w:rsid w:val="00D306E2"/>
    <w:rsid w:val="00D308A8"/>
    <w:rsid w:val="00D31769"/>
    <w:rsid w:val="00D32EBA"/>
    <w:rsid w:val="00D355EE"/>
    <w:rsid w:val="00D355FA"/>
    <w:rsid w:val="00D41BBF"/>
    <w:rsid w:val="00D45A2A"/>
    <w:rsid w:val="00D47062"/>
    <w:rsid w:val="00D475DE"/>
    <w:rsid w:val="00D50222"/>
    <w:rsid w:val="00D522D5"/>
    <w:rsid w:val="00D54EA7"/>
    <w:rsid w:val="00D5533D"/>
    <w:rsid w:val="00D55F58"/>
    <w:rsid w:val="00D5713D"/>
    <w:rsid w:val="00D60D3F"/>
    <w:rsid w:val="00D61FC1"/>
    <w:rsid w:val="00D62FDF"/>
    <w:rsid w:val="00D65491"/>
    <w:rsid w:val="00D65EA6"/>
    <w:rsid w:val="00D73212"/>
    <w:rsid w:val="00D73867"/>
    <w:rsid w:val="00D74A3E"/>
    <w:rsid w:val="00D76BB0"/>
    <w:rsid w:val="00D7726F"/>
    <w:rsid w:val="00D80777"/>
    <w:rsid w:val="00D8366D"/>
    <w:rsid w:val="00D85A0D"/>
    <w:rsid w:val="00D925D9"/>
    <w:rsid w:val="00D92687"/>
    <w:rsid w:val="00D933D2"/>
    <w:rsid w:val="00D939D8"/>
    <w:rsid w:val="00D93AA3"/>
    <w:rsid w:val="00D95371"/>
    <w:rsid w:val="00D95DEE"/>
    <w:rsid w:val="00D95E8F"/>
    <w:rsid w:val="00D96BAE"/>
    <w:rsid w:val="00D97C68"/>
    <w:rsid w:val="00DA29D5"/>
    <w:rsid w:val="00DA2B93"/>
    <w:rsid w:val="00DA2E60"/>
    <w:rsid w:val="00DA3236"/>
    <w:rsid w:val="00DA4BE4"/>
    <w:rsid w:val="00DA4DDF"/>
    <w:rsid w:val="00DA4E04"/>
    <w:rsid w:val="00DA551E"/>
    <w:rsid w:val="00DA6447"/>
    <w:rsid w:val="00DB22BD"/>
    <w:rsid w:val="00DB291B"/>
    <w:rsid w:val="00DB390A"/>
    <w:rsid w:val="00DB451F"/>
    <w:rsid w:val="00DB70C6"/>
    <w:rsid w:val="00DC16F8"/>
    <w:rsid w:val="00DC1926"/>
    <w:rsid w:val="00DC1A5C"/>
    <w:rsid w:val="00DC24F0"/>
    <w:rsid w:val="00DC3331"/>
    <w:rsid w:val="00DC44CB"/>
    <w:rsid w:val="00DC5223"/>
    <w:rsid w:val="00DD114E"/>
    <w:rsid w:val="00DD1D9F"/>
    <w:rsid w:val="00DD25EB"/>
    <w:rsid w:val="00DD3D4E"/>
    <w:rsid w:val="00DD420F"/>
    <w:rsid w:val="00DE0814"/>
    <w:rsid w:val="00DE2C27"/>
    <w:rsid w:val="00DE36DA"/>
    <w:rsid w:val="00DE3B72"/>
    <w:rsid w:val="00DE42DC"/>
    <w:rsid w:val="00DE546C"/>
    <w:rsid w:val="00DE568E"/>
    <w:rsid w:val="00DE57B0"/>
    <w:rsid w:val="00DE5F4F"/>
    <w:rsid w:val="00DF02F4"/>
    <w:rsid w:val="00DF33D2"/>
    <w:rsid w:val="00DF639A"/>
    <w:rsid w:val="00DF7F94"/>
    <w:rsid w:val="00E00415"/>
    <w:rsid w:val="00E024EA"/>
    <w:rsid w:val="00E0539D"/>
    <w:rsid w:val="00E07BB4"/>
    <w:rsid w:val="00E11735"/>
    <w:rsid w:val="00E12164"/>
    <w:rsid w:val="00E12650"/>
    <w:rsid w:val="00E12BA7"/>
    <w:rsid w:val="00E13E69"/>
    <w:rsid w:val="00E157BE"/>
    <w:rsid w:val="00E17D4B"/>
    <w:rsid w:val="00E17E3B"/>
    <w:rsid w:val="00E21906"/>
    <w:rsid w:val="00E3240B"/>
    <w:rsid w:val="00E35325"/>
    <w:rsid w:val="00E37B04"/>
    <w:rsid w:val="00E40AFF"/>
    <w:rsid w:val="00E420C5"/>
    <w:rsid w:val="00E42643"/>
    <w:rsid w:val="00E4489D"/>
    <w:rsid w:val="00E46F2A"/>
    <w:rsid w:val="00E47018"/>
    <w:rsid w:val="00E4781A"/>
    <w:rsid w:val="00E479C1"/>
    <w:rsid w:val="00E50531"/>
    <w:rsid w:val="00E50CC5"/>
    <w:rsid w:val="00E57667"/>
    <w:rsid w:val="00E604EC"/>
    <w:rsid w:val="00E61C95"/>
    <w:rsid w:val="00E62BBD"/>
    <w:rsid w:val="00E6367A"/>
    <w:rsid w:val="00E655D8"/>
    <w:rsid w:val="00E67690"/>
    <w:rsid w:val="00E71924"/>
    <w:rsid w:val="00E71F25"/>
    <w:rsid w:val="00E7220A"/>
    <w:rsid w:val="00E725A3"/>
    <w:rsid w:val="00E7348B"/>
    <w:rsid w:val="00E748F4"/>
    <w:rsid w:val="00E758A3"/>
    <w:rsid w:val="00E77C5C"/>
    <w:rsid w:val="00E77D27"/>
    <w:rsid w:val="00E77E01"/>
    <w:rsid w:val="00E811F8"/>
    <w:rsid w:val="00E84FA5"/>
    <w:rsid w:val="00E850DE"/>
    <w:rsid w:val="00E86853"/>
    <w:rsid w:val="00E86D97"/>
    <w:rsid w:val="00E92282"/>
    <w:rsid w:val="00E93012"/>
    <w:rsid w:val="00E943A4"/>
    <w:rsid w:val="00E963A7"/>
    <w:rsid w:val="00E969A6"/>
    <w:rsid w:val="00E96D72"/>
    <w:rsid w:val="00EA16D3"/>
    <w:rsid w:val="00EA1771"/>
    <w:rsid w:val="00EA3CD8"/>
    <w:rsid w:val="00EB06BD"/>
    <w:rsid w:val="00EB1ADA"/>
    <w:rsid w:val="00EB301B"/>
    <w:rsid w:val="00EB337D"/>
    <w:rsid w:val="00EB3E0C"/>
    <w:rsid w:val="00EB47AA"/>
    <w:rsid w:val="00EB78D2"/>
    <w:rsid w:val="00EB7B6D"/>
    <w:rsid w:val="00EC470F"/>
    <w:rsid w:val="00ED1336"/>
    <w:rsid w:val="00ED37ED"/>
    <w:rsid w:val="00ED4B1D"/>
    <w:rsid w:val="00ED4BD6"/>
    <w:rsid w:val="00ED5A28"/>
    <w:rsid w:val="00ED72DF"/>
    <w:rsid w:val="00ED736C"/>
    <w:rsid w:val="00ED746B"/>
    <w:rsid w:val="00EE1FB1"/>
    <w:rsid w:val="00EE3C88"/>
    <w:rsid w:val="00EE3D64"/>
    <w:rsid w:val="00EE6F54"/>
    <w:rsid w:val="00EF31B7"/>
    <w:rsid w:val="00EF41B2"/>
    <w:rsid w:val="00EF66A5"/>
    <w:rsid w:val="00EF6C3A"/>
    <w:rsid w:val="00F000B7"/>
    <w:rsid w:val="00F0070C"/>
    <w:rsid w:val="00F01863"/>
    <w:rsid w:val="00F01E4B"/>
    <w:rsid w:val="00F04A14"/>
    <w:rsid w:val="00F1091B"/>
    <w:rsid w:val="00F1284B"/>
    <w:rsid w:val="00F141C9"/>
    <w:rsid w:val="00F21BAA"/>
    <w:rsid w:val="00F21FB4"/>
    <w:rsid w:val="00F239E7"/>
    <w:rsid w:val="00F2764B"/>
    <w:rsid w:val="00F31826"/>
    <w:rsid w:val="00F3767F"/>
    <w:rsid w:val="00F40063"/>
    <w:rsid w:val="00F40696"/>
    <w:rsid w:val="00F44E53"/>
    <w:rsid w:val="00F451CB"/>
    <w:rsid w:val="00F45B69"/>
    <w:rsid w:val="00F524B8"/>
    <w:rsid w:val="00F53A04"/>
    <w:rsid w:val="00F53A91"/>
    <w:rsid w:val="00F53BD6"/>
    <w:rsid w:val="00F55CC1"/>
    <w:rsid w:val="00F55D0D"/>
    <w:rsid w:val="00F60F3D"/>
    <w:rsid w:val="00F616A2"/>
    <w:rsid w:val="00F61ECB"/>
    <w:rsid w:val="00F65E9B"/>
    <w:rsid w:val="00F7007B"/>
    <w:rsid w:val="00F70F43"/>
    <w:rsid w:val="00F72B94"/>
    <w:rsid w:val="00F7319E"/>
    <w:rsid w:val="00F74699"/>
    <w:rsid w:val="00F74AEA"/>
    <w:rsid w:val="00F8586C"/>
    <w:rsid w:val="00F8770F"/>
    <w:rsid w:val="00F940CA"/>
    <w:rsid w:val="00F948CB"/>
    <w:rsid w:val="00F94F12"/>
    <w:rsid w:val="00F97002"/>
    <w:rsid w:val="00F977F4"/>
    <w:rsid w:val="00F978A2"/>
    <w:rsid w:val="00FA0C0B"/>
    <w:rsid w:val="00FA0DEB"/>
    <w:rsid w:val="00FA1572"/>
    <w:rsid w:val="00FA4DB0"/>
    <w:rsid w:val="00FA5718"/>
    <w:rsid w:val="00FB0601"/>
    <w:rsid w:val="00FB15AB"/>
    <w:rsid w:val="00FB30A8"/>
    <w:rsid w:val="00FB679D"/>
    <w:rsid w:val="00FB7C4F"/>
    <w:rsid w:val="00FC0382"/>
    <w:rsid w:val="00FC040C"/>
    <w:rsid w:val="00FC04C1"/>
    <w:rsid w:val="00FC297B"/>
    <w:rsid w:val="00FC468D"/>
    <w:rsid w:val="00FC4F8C"/>
    <w:rsid w:val="00FC5321"/>
    <w:rsid w:val="00FC5F35"/>
    <w:rsid w:val="00FC74C9"/>
    <w:rsid w:val="00FD0016"/>
    <w:rsid w:val="00FD0F15"/>
    <w:rsid w:val="00FD0F96"/>
    <w:rsid w:val="00FD14D2"/>
    <w:rsid w:val="00FD1EE4"/>
    <w:rsid w:val="00FD3284"/>
    <w:rsid w:val="00FD6768"/>
    <w:rsid w:val="00FE0259"/>
    <w:rsid w:val="00FE7C2C"/>
    <w:rsid w:val="00FF1D1C"/>
    <w:rsid w:val="00FF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C24576"/>
  <w15:docId w15:val="{85EAED46-C6CC-48FB-8D51-1961D6378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4741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link w:val="30"/>
    <w:uiPriority w:val="1"/>
    <w:qFormat/>
    <w:rsid w:val="004566ED"/>
    <w:pPr>
      <w:ind w:left="593"/>
      <w:outlineLvl w:val="2"/>
    </w:pPr>
    <w:rPr>
      <w:rFonts w:ascii="新細明體" w:hAnsi="新細明體" w:cs="新細明體"/>
      <w:kern w:val="0"/>
      <w:sz w:val="32"/>
      <w:szCs w:val="3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Pr>
      <w:rFonts w:ascii="細明體" w:eastAsia="細明體" w:hAnsi="Courier New"/>
      <w:szCs w:val="20"/>
    </w:rPr>
  </w:style>
  <w:style w:type="paragraph" w:styleId="a5">
    <w:name w:val="Body Text"/>
    <w:basedOn w:val="a"/>
    <w:link w:val="a6"/>
    <w:pPr>
      <w:adjustRightInd w:val="0"/>
      <w:snapToGrid w:val="0"/>
      <w:spacing w:line="240" w:lineRule="atLeast"/>
      <w:jc w:val="center"/>
    </w:pPr>
    <w:rPr>
      <w:rFonts w:ascii="標楷體" w:eastAsia="標楷體"/>
      <w:sz w:val="28"/>
      <w:szCs w:val="20"/>
    </w:rPr>
  </w:style>
  <w:style w:type="character" w:styleId="a7">
    <w:name w:val="page number"/>
    <w:basedOn w:val="a0"/>
  </w:style>
  <w:style w:type="paragraph" w:styleId="a8">
    <w:name w:val="footer"/>
    <w:basedOn w:val="a"/>
    <w:link w:val="a9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a">
    <w:name w:val="Balloon Text"/>
    <w:basedOn w:val="a"/>
    <w:semiHidden/>
    <w:rsid w:val="00E92282"/>
    <w:rPr>
      <w:rFonts w:ascii="Arial" w:hAnsi="Arial"/>
      <w:sz w:val="18"/>
      <w:szCs w:val="18"/>
    </w:rPr>
  </w:style>
  <w:style w:type="paragraph" w:styleId="ab">
    <w:name w:val="Body Text Indent"/>
    <w:basedOn w:val="a"/>
    <w:link w:val="ac"/>
    <w:rsid w:val="00D73212"/>
    <w:pPr>
      <w:spacing w:after="120"/>
      <w:ind w:leftChars="200" w:left="480"/>
    </w:pPr>
  </w:style>
  <w:style w:type="paragraph" w:styleId="ad">
    <w:name w:val="annotation text"/>
    <w:basedOn w:val="a"/>
    <w:link w:val="ae"/>
    <w:rsid w:val="00D73212"/>
    <w:pPr>
      <w:adjustRightInd w:val="0"/>
      <w:spacing w:line="360" w:lineRule="atLeast"/>
    </w:pPr>
    <w:rPr>
      <w:kern w:val="0"/>
      <w:szCs w:val="20"/>
    </w:rPr>
  </w:style>
  <w:style w:type="table" w:styleId="af">
    <w:name w:val="Table Grid"/>
    <w:basedOn w:val="a1"/>
    <w:rsid w:val="0019477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iPriority w:val="99"/>
    <w:rsid w:val="001947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f2">
    <w:name w:val="Hyperlink"/>
    <w:rsid w:val="00905170"/>
    <w:rPr>
      <w:color w:val="0000FF"/>
      <w:u w:val="single"/>
    </w:rPr>
  </w:style>
  <w:style w:type="character" w:customStyle="1" w:styleId="a4">
    <w:name w:val="純文字 字元"/>
    <w:link w:val="a3"/>
    <w:rsid w:val="006F50A9"/>
    <w:rPr>
      <w:rFonts w:ascii="細明體" w:eastAsia="細明體" w:hAnsi="Courier New"/>
      <w:kern w:val="2"/>
      <w:sz w:val="24"/>
    </w:rPr>
  </w:style>
  <w:style w:type="table" w:customStyle="1" w:styleId="61">
    <w:name w:val="表格格線61"/>
    <w:basedOn w:val="a1"/>
    <w:next w:val="af"/>
    <w:uiPriority w:val="59"/>
    <w:rsid w:val="00E96D72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頁尾 字元"/>
    <w:link w:val="a8"/>
    <w:uiPriority w:val="99"/>
    <w:rsid w:val="00336707"/>
    <w:rPr>
      <w:kern w:val="2"/>
    </w:rPr>
  </w:style>
  <w:style w:type="character" w:customStyle="1" w:styleId="a6">
    <w:name w:val="本文 字元"/>
    <w:link w:val="a5"/>
    <w:rsid w:val="00336707"/>
    <w:rPr>
      <w:rFonts w:ascii="標楷體" w:eastAsia="標楷體"/>
      <w:kern w:val="2"/>
      <w:sz w:val="28"/>
    </w:rPr>
  </w:style>
  <w:style w:type="character" w:customStyle="1" w:styleId="ac">
    <w:name w:val="本文縮排 字元"/>
    <w:link w:val="ab"/>
    <w:rsid w:val="00336707"/>
    <w:rPr>
      <w:kern w:val="2"/>
      <w:sz w:val="24"/>
      <w:szCs w:val="24"/>
    </w:rPr>
  </w:style>
  <w:style w:type="character" w:customStyle="1" w:styleId="ae">
    <w:name w:val="註解文字 字元"/>
    <w:link w:val="ad"/>
    <w:rsid w:val="00336707"/>
    <w:rPr>
      <w:sz w:val="24"/>
    </w:rPr>
  </w:style>
  <w:style w:type="character" w:customStyle="1" w:styleId="30">
    <w:name w:val="標題 3 字元"/>
    <w:link w:val="3"/>
    <w:uiPriority w:val="1"/>
    <w:rsid w:val="004566ED"/>
    <w:rPr>
      <w:rFonts w:ascii="新細明體" w:hAnsi="新細明體" w:cs="新細明體"/>
      <w:sz w:val="32"/>
      <w:szCs w:val="3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4566ED"/>
    <w:pPr>
      <w:widowControl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4566ED"/>
    <w:rPr>
      <w:rFonts w:ascii="新細明體" w:hAnsi="新細明體" w:cs="新細明體"/>
      <w:kern w:val="0"/>
      <w:sz w:val="22"/>
      <w:szCs w:val="22"/>
      <w:lang w:eastAsia="en-US"/>
    </w:rPr>
  </w:style>
  <w:style w:type="character" w:styleId="af3">
    <w:name w:val="FollowedHyperlink"/>
    <w:uiPriority w:val="99"/>
    <w:semiHidden/>
    <w:unhideWhenUsed/>
    <w:rsid w:val="004724F3"/>
    <w:rPr>
      <w:color w:val="800080"/>
      <w:u w:val="single"/>
    </w:rPr>
  </w:style>
  <w:style w:type="character" w:customStyle="1" w:styleId="af1">
    <w:name w:val="頁首 字元"/>
    <w:link w:val="af0"/>
    <w:uiPriority w:val="99"/>
    <w:rsid w:val="006D6A68"/>
    <w:rPr>
      <w:kern w:val="2"/>
    </w:rPr>
  </w:style>
  <w:style w:type="character" w:styleId="af4">
    <w:name w:val="annotation reference"/>
    <w:basedOn w:val="a0"/>
    <w:uiPriority w:val="99"/>
    <w:semiHidden/>
    <w:unhideWhenUsed/>
    <w:rsid w:val="0078608F"/>
    <w:rPr>
      <w:sz w:val="18"/>
      <w:szCs w:val="18"/>
    </w:rPr>
  </w:style>
  <w:style w:type="paragraph" w:styleId="af5">
    <w:name w:val="annotation subject"/>
    <w:basedOn w:val="ad"/>
    <w:next w:val="ad"/>
    <w:link w:val="af6"/>
    <w:uiPriority w:val="99"/>
    <w:semiHidden/>
    <w:unhideWhenUsed/>
    <w:rsid w:val="0078608F"/>
    <w:pPr>
      <w:adjustRightInd/>
      <w:spacing w:line="240" w:lineRule="auto"/>
    </w:pPr>
    <w:rPr>
      <w:b/>
      <w:bCs/>
      <w:kern w:val="2"/>
      <w:szCs w:val="24"/>
    </w:rPr>
  </w:style>
  <w:style w:type="character" w:customStyle="1" w:styleId="af6">
    <w:name w:val="註解主旨 字元"/>
    <w:basedOn w:val="ae"/>
    <w:link w:val="af5"/>
    <w:uiPriority w:val="99"/>
    <w:semiHidden/>
    <w:rsid w:val="0078608F"/>
    <w:rPr>
      <w:b/>
      <w:bCs/>
      <w:kern w:val="2"/>
      <w:sz w:val="24"/>
      <w:szCs w:val="24"/>
    </w:rPr>
  </w:style>
  <w:style w:type="paragraph" w:styleId="af7">
    <w:name w:val="List Paragraph"/>
    <w:basedOn w:val="a"/>
    <w:uiPriority w:val="34"/>
    <w:qFormat/>
    <w:rsid w:val="00E57667"/>
    <w:pPr>
      <w:ind w:leftChars="200" w:left="480"/>
    </w:pPr>
  </w:style>
  <w:style w:type="paragraph" w:styleId="af8">
    <w:name w:val="No Spacing"/>
    <w:uiPriority w:val="1"/>
    <w:qFormat/>
    <w:rsid w:val="002921B9"/>
    <w:pPr>
      <w:widowControl w:val="0"/>
    </w:pPr>
    <w:rPr>
      <w:kern w:val="2"/>
      <w:sz w:val="24"/>
      <w:szCs w:val="24"/>
    </w:rPr>
  </w:style>
  <w:style w:type="character" w:customStyle="1" w:styleId="1">
    <w:name w:val="未解析的提及1"/>
    <w:basedOn w:val="a0"/>
    <w:uiPriority w:val="99"/>
    <w:semiHidden/>
    <w:unhideWhenUsed/>
    <w:rsid w:val="00AD59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1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4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70D2F0-045A-456D-A4F2-AE7160E32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84</Words>
  <Characters>480</Characters>
  <Application>Microsoft Office Word</Application>
  <DocSecurity>0</DocSecurity>
  <Lines>4</Lines>
  <Paragraphs>1</Paragraphs>
  <ScaleCrop>false</ScaleCrop>
  <Company/>
  <LinksUpToDate>false</LinksUpToDate>
  <CharactersWithSpaces>563</CharactersWithSpaces>
  <SharedDoc>false</SharedDoc>
  <HLinks>
    <vt:vector size="24" baseType="variant">
      <vt:variant>
        <vt:i4>2162747</vt:i4>
      </vt:variant>
      <vt:variant>
        <vt:i4>9</vt:i4>
      </vt:variant>
      <vt:variant>
        <vt:i4>0</vt:i4>
      </vt:variant>
      <vt:variant>
        <vt:i4>5</vt:i4>
      </vt:variant>
      <vt:variant>
        <vt:lpwstr>https://twsf.ntsec.gov.tw/management/reg-login.aspx</vt:lpwstr>
      </vt:variant>
      <vt:variant>
        <vt:lpwstr/>
      </vt:variant>
      <vt:variant>
        <vt:i4>6422624</vt:i4>
      </vt:variant>
      <vt:variant>
        <vt:i4>6</vt:i4>
      </vt:variant>
      <vt:variant>
        <vt:i4>0</vt:i4>
      </vt:variant>
      <vt:variant>
        <vt:i4>5</vt:i4>
      </vt:variant>
      <vt:variant>
        <vt:lpwstr>https://twsf.ntsec.gov.tw/Require-YSD-Account.aspx</vt:lpwstr>
      </vt:variant>
      <vt:variant>
        <vt:lpwstr/>
      </vt:variant>
      <vt:variant>
        <vt:i4>3407968</vt:i4>
      </vt:variant>
      <vt:variant>
        <vt:i4>3</vt:i4>
      </vt:variant>
      <vt:variant>
        <vt:i4>0</vt:i4>
      </vt:variant>
      <vt:variant>
        <vt:i4>5</vt:i4>
      </vt:variant>
      <vt:variant>
        <vt:lpwstr>https://twsf.ntsec.gov.tw/</vt:lpwstr>
      </vt:variant>
      <vt:variant>
        <vt:lpwstr/>
      </vt:variant>
      <vt:variant>
        <vt:i4>3407968</vt:i4>
      </vt:variant>
      <vt:variant>
        <vt:i4>0</vt:i4>
      </vt:variant>
      <vt:variant>
        <vt:i4>0</vt:i4>
      </vt:variant>
      <vt:variant>
        <vt:i4>5</vt:i4>
      </vt:variant>
      <vt:variant>
        <vt:lpwstr>https://twsf.ntse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台灣科學教育館</dc:title>
  <dc:creator>user</dc:creator>
  <cp:lastModifiedBy>alexhou00@gmail.com</cp:lastModifiedBy>
  <cp:revision>5</cp:revision>
  <cp:lastPrinted>2023-01-12T07:58:00Z</cp:lastPrinted>
  <dcterms:created xsi:type="dcterms:W3CDTF">2023-01-12T07:58:00Z</dcterms:created>
  <dcterms:modified xsi:type="dcterms:W3CDTF">2023-02-20T00:39:00Z</dcterms:modified>
</cp:coreProperties>
</file>